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79F9C" w14:textId="77777777" w:rsidR="00A32B05" w:rsidRDefault="00A32B05" w:rsidP="00C973E8">
      <w:pPr>
        <w:spacing w:after="0" w:line="240" w:lineRule="auto"/>
        <w:jc w:val="center"/>
        <w:rPr>
          <w:rFonts w:ascii="BCC Purno Beta" w:eastAsia="Times New Roman" w:hAnsi="BCC Purno Beta" w:cs="BCC Purno Beta"/>
          <w:b/>
          <w:noProof/>
          <w:sz w:val="32"/>
          <w:szCs w:val="32"/>
        </w:rPr>
      </w:pPr>
    </w:p>
    <w:p w14:paraId="5734D06E" w14:textId="2BFA9F22" w:rsidR="00C973E8" w:rsidRPr="00AF633C" w:rsidRDefault="00C973E8" w:rsidP="00C973E8">
      <w:pPr>
        <w:spacing w:after="0" w:line="240" w:lineRule="auto"/>
        <w:jc w:val="center"/>
        <w:rPr>
          <w:rFonts w:ascii="BCC Purno Beta" w:eastAsia="SolaimanLipi" w:hAnsi="BCC Purno Beta" w:cs="BCC Purno Beta"/>
          <w:b/>
          <w:noProof/>
          <w:sz w:val="32"/>
          <w:szCs w:val="32"/>
        </w:rPr>
      </w:pPr>
      <w:r w:rsidRPr="00AF633C">
        <w:rPr>
          <w:rFonts w:ascii="BCC Purno Beta" w:eastAsia="Times New Roman" w:hAnsi="BCC Purno Beta" w:cs="BCC Purno Beta"/>
          <w:b/>
          <w:noProof/>
          <w:sz w:val="32"/>
          <w:szCs w:val="32"/>
        </w:rPr>
        <w:t>‘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</w:rPr>
        <w:t>গবেষণা ও উন্নয়নের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cs/>
        </w:rPr>
        <w:t xml:space="preserve">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</w:rPr>
        <w:t>মাধ্যমে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cs/>
        </w:rPr>
        <w:t xml:space="preserve">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</w:rPr>
        <w:t>তথ্য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cs/>
        </w:rPr>
        <w:t xml:space="preserve">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</w:rPr>
        <w:t>প্রযুক্তিতে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cs/>
        </w:rPr>
        <w:t xml:space="preserve">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</w:rPr>
        <w:t>বাংলা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cs/>
        </w:rPr>
        <w:t xml:space="preserve">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</w:rPr>
        <w:t>ভাষা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cs/>
        </w:rPr>
        <w:t xml:space="preserve">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</w:rPr>
        <w:t>সমৃদ্ধকরণ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cs/>
        </w:rPr>
        <w:t xml:space="preserve"> </w:t>
      </w:r>
      <w:r w:rsidRPr="00AF633C">
        <w:rPr>
          <w:rFonts w:ascii="BCC Purno Beta" w:eastAsia="SolaimanLipi" w:hAnsi="BCC Purno Beta" w:cs="BCC Purno Beta"/>
          <w:bCs/>
          <w:noProof/>
          <w:sz w:val="32"/>
          <w:szCs w:val="32"/>
          <w:cs/>
        </w:rPr>
        <w:t>(১ম সংশোধিত)</w:t>
      </w:r>
      <w:r w:rsidRPr="00AF633C">
        <w:rPr>
          <w:rFonts w:ascii="BCC Purno Beta" w:eastAsia="Times New Roman" w:hAnsi="BCC Purno Beta" w:cs="BCC Purno Beta"/>
          <w:b/>
          <w:noProof/>
          <w:sz w:val="32"/>
          <w:szCs w:val="32"/>
        </w:rPr>
        <w:t>’</w:t>
      </w:r>
      <w:r w:rsidRPr="00AF633C">
        <w:rPr>
          <w:rFonts w:ascii="BCC Purno Beta" w:eastAsia="Times New Roman" w:hAnsi="BCC Purno Beta" w:cs="BCC Purno Beta"/>
          <w:b/>
          <w:noProof/>
          <w:sz w:val="32"/>
          <w:szCs w:val="32"/>
          <w:cs/>
        </w:rPr>
        <w:t xml:space="preserve">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</w:rPr>
        <w:t>প্রকল্পের</w:t>
      </w:r>
    </w:p>
    <w:p w14:paraId="7516FF8A" w14:textId="189EADF2" w:rsidR="00C973E8" w:rsidRDefault="00C973E8" w:rsidP="00E83AF5">
      <w:pPr>
        <w:spacing w:after="0" w:line="240" w:lineRule="auto"/>
        <w:jc w:val="center"/>
        <w:rPr>
          <w:rFonts w:ascii="BCC Purno Beta" w:eastAsia="SolaimanLipi" w:hAnsi="BCC Purno Beta" w:cs="BCC Purno Beta" w:hint="cs"/>
          <w:b/>
          <w:noProof/>
          <w:sz w:val="32"/>
          <w:szCs w:val="32"/>
          <w:u w:val="single"/>
          <w:cs/>
        </w:rPr>
      </w:pP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u w:val="single"/>
        </w:rPr>
        <w:t xml:space="preserve">প্রকল্প বাস্তবায়ন কমিটির </w:t>
      </w:r>
      <w:r w:rsidRPr="00AF633C">
        <w:rPr>
          <w:rFonts w:ascii="BCC Purno Beta" w:eastAsia="SolaimanLipi" w:hAnsi="BCC Purno Beta" w:cs="BCC Purno Beta"/>
          <w:bCs/>
          <w:noProof/>
          <w:sz w:val="32"/>
          <w:szCs w:val="32"/>
          <w:u w:val="single"/>
          <w:cs/>
        </w:rPr>
        <w:t>১</w:t>
      </w:r>
      <w:r w:rsidR="00BD1820">
        <w:rPr>
          <w:rFonts w:ascii="BCC Purno Beta" w:eastAsia="SolaimanLipi" w:hAnsi="BCC Purno Beta" w:cs="BCC Purno Beta" w:hint="cs"/>
          <w:bCs/>
          <w:noProof/>
          <w:sz w:val="32"/>
          <w:szCs w:val="32"/>
          <w:u w:val="single"/>
          <w:cs/>
        </w:rPr>
        <w:t>৮</w:t>
      </w:r>
      <w:r w:rsidRPr="00AF633C">
        <w:rPr>
          <w:rFonts w:ascii="BCC Purno Beta" w:eastAsia="SolaimanLipi" w:hAnsi="BCC Purno Beta" w:cs="BCC Purno Beta"/>
          <w:bCs/>
          <w:noProof/>
          <w:sz w:val="32"/>
          <w:szCs w:val="32"/>
          <w:u w:val="single"/>
          <w:cs/>
        </w:rPr>
        <w:t xml:space="preserve">তম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u w:val="single"/>
        </w:rPr>
        <w:t>সভার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u w:val="single"/>
          <w:cs/>
        </w:rPr>
        <w:t xml:space="preserve"> </w:t>
      </w:r>
      <w:r w:rsidRPr="00AF633C">
        <w:rPr>
          <w:rFonts w:ascii="BCC Purno Beta" w:eastAsia="SolaimanLipi" w:hAnsi="BCC Purno Beta" w:cs="BCC Purno Beta"/>
          <w:b/>
          <w:noProof/>
          <w:sz w:val="32"/>
          <w:szCs w:val="32"/>
          <w:u w:val="single"/>
        </w:rPr>
        <w:t xml:space="preserve">কার্যপত্র </w:t>
      </w:r>
    </w:p>
    <w:p w14:paraId="242EDCD6" w14:textId="77777777" w:rsidR="00A32B05" w:rsidRPr="00AF633C" w:rsidRDefault="00A32B05" w:rsidP="00C973E8">
      <w:pPr>
        <w:spacing w:after="0"/>
        <w:jc w:val="both"/>
        <w:rPr>
          <w:rFonts w:ascii="BCC Purno Beta" w:eastAsia="SolaimanLipi" w:hAnsi="BCC Purno Beta" w:cs="BCC Purno Beta"/>
          <w:b/>
          <w:noProof/>
          <w:sz w:val="32"/>
          <w:szCs w:val="32"/>
          <w:u w:val="single"/>
        </w:rPr>
      </w:pPr>
    </w:p>
    <w:p w14:paraId="0E56438D" w14:textId="77777777" w:rsidR="00C973E8" w:rsidRPr="00AF633C" w:rsidRDefault="00C973E8" w:rsidP="00C973E8">
      <w:pPr>
        <w:spacing w:after="0"/>
        <w:jc w:val="both"/>
        <w:rPr>
          <w:rFonts w:ascii="BCC Purno Beta" w:hAnsi="BCC Purno Beta" w:cs="BCC Purno Beta"/>
          <w:bCs/>
          <w:noProof/>
          <w:sz w:val="26"/>
          <w:szCs w:val="26"/>
        </w:rPr>
      </w:pPr>
      <w:r w:rsidRPr="00AF633C">
        <w:rPr>
          <w:rFonts w:ascii="BCC Purno Beta" w:eastAsia="Nikosh" w:hAnsi="BCC Purno Beta" w:cs="BCC Purno Beta"/>
          <w:bCs/>
          <w:noProof/>
          <w:sz w:val="26"/>
          <w:szCs w:val="26"/>
          <w:cs/>
        </w:rPr>
        <w:t>প্রকল্প পরিচিতি</w:t>
      </w:r>
      <w:r w:rsidRPr="00AF633C">
        <w:rPr>
          <w:rFonts w:ascii="BCC Purno Beta" w:eastAsia="Nikosh" w:hAnsi="BCC Purno Beta" w:cs="BCC Purno Beta"/>
          <w:bCs/>
          <w:noProof/>
          <w:sz w:val="26"/>
          <w:szCs w:val="26"/>
        </w:rPr>
        <w:t>:</w:t>
      </w:r>
    </w:p>
    <w:tbl>
      <w:tblPr>
        <w:tblW w:w="99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4"/>
        <w:gridCol w:w="2010"/>
        <w:gridCol w:w="305"/>
        <w:gridCol w:w="6811"/>
      </w:tblGrid>
      <w:tr w:rsidR="00B63E70" w:rsidRPr="00AF633C" w14:paraId="22980A14" w14:textId="77777777" w:rsidTr="008E54D9">
        <w:trPr>
          <w:trHeight w:val="432"/>
        </w:trPr>
        <w:tc>
          <w:tcPr>
            <w:tcW w:w="774" w:type="dxa"/>
          </w:tcPr>
          <w:p w14:paraId="1E6A39CA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১</w:t>
            </w: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  <w:t>.</w:t>
            </w: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১।</w:t>
            </w:r>
          </w:p>
        </w:tc>
        <w:tc>
          <w:tcPr>
            <w:tcW w:w="2010" w:type="dxa"/>
          </w:tcPr>
          <w:p w14:paraId="6C37AB62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প্রকল্পের নাম</w:t>
            </w: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  <w:t>:</w:t>
            </w:r>
          </w:p>
        </w:tc>
        <w:tc>
          <w:tcPr>
            <w:tcW w:w="305" w:type="dxa"/>
          </w:tcPr>
          <w:p w14:paraId="2EB6C6DD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</w:p>
        </w:tc>
        <w:tc>
          <w:tcPr>
            <w:tcW w:w="6811" w:type="dxa"/>
          </w:tcPr>
          <w:p w14:paraId="34F7D44B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গবেষণা ও উন্নয়নের মাধ্যমে তথ্য প্রযুক্তিতে বাংলা ভাষা সমৃদ্ধকরণ (১ম সংশোধিত)</w:t>
            </w:r>
          </w:p>
        </w:tc>
      </w:tr>
      <w:tr w:rsidR="00B63E70" w:rsidRPr="00AF633C" w14:paraId="6457DC9C" w14:textId="77777777" w:rsidTr="008E54D9">
        <w:trPr>
          <w:trHeight w:val="432"/>
        </w:trPr>
        <w:tc>
          <w:tcPr>
            <w:tcW w:w="774" w:type="dxa"/>
          </w:tcPr>
          <w:p w14:paraId="3DC76A05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১.২।</w:t>
            </w:r>
          </w:p>
        </w:tc>
        <w:tc>
          <w:tcPr>
            <w:tcW w:w="2010" w:type="dxa"/>
          </w:tcPr>
          <w:p w14:paraId="263B29F8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বাস্তবায়নকারী সংস্থা</w:t>
            </w: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  <w:t>:</w:t>
            </w:r>
          </w:p>
        </w:tc>
        <w:tc>
          <w:tcPr>
            <w:tcW w:w="305" w:type="dxa"/>
          </w:tcPr>
          <w:p w14:paraId="46C5D500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</w:p>
        </w:tc>
        <w:tc>
          <w:tcPr>
            <w:tcW w:w="6811" w:type="dxa"/>
          </w:tcPr>
          <w:p w14:paraId="2E894CE6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বাংলাদেশ কম্পিউটার কাউন্সিল</w:t>
            </w:r>
          </w:p>
        </w:tc>
      </w:tr>
      <w:tr w:rsidR="00B63E70" w:rsidRPr="00AF633C" w14:paraId="089C300E" w14:textId="77777777" w:rsidTr="008E54D9">
        <w:trPr>
          <w:trHeight w:val="432"/>
        </w:trPr>
        <w:tc>
          <w:tcPr>
            <w:tcW w:w="774" w:type="dxa"/>
          </w:tcPr>
          <w:p w14:paraId="19B72A56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১.৩।</w:t>
            </w:r>
          </w:p>
        </w:tc>
        <w:tc>
          <w:tcPr>
            <w:tcW w:w="2010" w:type="dxa"/>
          </w:tcPr>
          <w:p w14:paraId="22DFDAAB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প্রশাসনিক মন্ত্রণালয়</w:t>
            </w: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  <w:t>:</w:t>
            </w:r>
          </w:p>
        </w:tc>
        <w:tc>
          <w:tcPr>
            <w:tcW w:w="305" w:type="dxa"/>
          </w:tcPr>
          <w:p w14:paraId="00D49928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</w:p>
        </w:tc>
        <w:tc>
          <w:tcPr>
            <w:tcW w:w="6811" w:type="dxa"/>
          </w:tcPr>
          <w:p w14:paraId="77044E7F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তথ্য ও যোগাযোগ প্রযুক্তি বিভাগ</w:t>
            </w:r>
          </w:p>
          <w:p w14:paraId="7B445C77" w14:textId="4A70EAB9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ডাক,</w:t>
            </w:r>
            <w:r w:rsidR="008F6056">
              <w:rPr>
                <w:rFonts w:ascii="BCC Purno Beta" w:eastAsia="Nikosh" w:hAnsi="BCC Purno Beta" w:cs="BCC Purno Beta" w:hint="cs"/>
                <w:noProof/>
                <w:sz w:val="26"/>
                <w:szCs w:val="26"/>
                <w:cs/>
              </w:rPr>
              <w:t xml:space="preserve"> </w:t>
            </w: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টেলিযোগাযোগ এবং তথ্য প্রযুক্তি মন্ত্রণালয়</w:t>
            </w:r>
          </w:p>
        </w:tc>
      </w:tr>
      <w:tr w:rsidR="00C973E8" w:rsidRPr="00AF633C" w14:paraId="05052CA1" w14:textId="77777777" w:rsidTr="008E54D9">
        <w:trPr>
          <w:trHeight w:val="432"/>
        </w:trPr>
        <w:tc>
          <w:tcPr>
            <w:tcW w:w="774" w:type="dxa"/>
          </w:tcPr>
          <w:p w14:paraId="6AEC2F13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১.৪।</w:t>
            </w:r>
          </w:p>
        </w:tc>
        <w:tc>
          <w:tcPr>
            <w:tcW w:w="2010" w:type="dxa"/>
          </w:tcPr>
          <w:p w14:paraId="01D6C944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  <w:cs/>
              </w:rPr>
              <w:t>প্রকল্পের মেয়াদ</w:t>
            </w:r>
            <w:r w:rsidRPr="00AF633C"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  <w:t>:</w:t>
            </w:r>
          </w:p>
        </w:tc>
        <w:tc>
          <w:tcPr>
            <w:tcW w:w="305" w:type="dxa"/>
          </w:tcPr>
          <w:p w14:paraId="27F3F5C5" w14:textId="77777777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</w:p>
        </w:tc>
        <w:tc>
          <w:tcPr>
            <w:tcW w:w="6811" w:type="dxa"/>
          </w:tcPr>
          <w:p w14:paraId="552845A8" w14:textId="22599C4F" w:rsidR="00C973E8" w:rsidRPr="00AF633C" w:rsidRDefault="00C973E8" w:rsidP="008E54D9">
            <w:pPr>
              <w:spacing w:after="0" w:line="276" w:lineRule="auto"/>
              <w:rPr>
                <w:rFonts w:ascii="BCC Purno Beta" w:eastAsia="Nikosh" w:hAnsi="BCC Purno Beta" w:cs="BCC Purno Beta"/>
                <w:noProof/>
                <w:sz w:val="26"/>
                <w:szCs w:val="26"/>
              </w:rPr>
            </w:pPr>
            <w:r w:rsidRPr="00AF633C">
              <w:rPr>
                <w:rFonts w:ascii="BCC Purno Beta" w:eastAsia="Times New Roman" w:hAnsi="BCC Purno Beta" w:cs="BCC Purno Beta"/>
                <w:noProof/>
                <w:sz w:val="26"/>
                <w:szCs w:val="26"/>
                <w:cs/>
              </w:rPr>
              <w:t>জুলাই</w:t>
            </w:r>
            <w:r w:rsidR="00165308" w:rsidRPr="00AF633C">
              <w:rPr>
                <w:rFonts w:ascii="BCC Purno Beta" w:eastAsia="Times New Roman" w:hAnsi="BCC Purno Beta" w:cs="BCC Purno Beta"/>
                <w:noProof/>
                <w:sz w:val="26"/>
                <w:szCs w:val="26"/>
              </w:rPr>
              <w:t xml:space="preserve"> </w:t>
            </w:r>
            <w:r w:rsidRPr="00AF633C">
              <w:rPr>
                <w:rFonts w:ascii="BCC Purno Beta" w:eastAsia="Times New Roman" w:hAnsi="BCC Purno Beta" w:cs="BCC Purno Beta"/>
                <w:noProof/>
                <w:sz w:val="26"/>
                <w:szCs w:val="26"/>
                <w:cs/>
              </w:rPr>
              <w:t>২০১৬</w:t>
            </w:r>
            <w:r w:rsidRPr="00AF633C">
              <w:rPr>
                <w:rFonts w:ascii="BCC Purno Beta" w:eastAsia="Times New Roman" w:hAnsi="BCC Purno Beta" w:cs="BCC Purno Beta"/>
                <w:noProof/>
                <w:sz w:val="26"/>
                <w:szCs w:val="26"/>
              </w:rPr>
              <w:t xml:space="preserve">- </w:t>
            </w:r>
            <w:r w:rsidRPr="00AF633C">
              <w:rPr>
                <w:rFonts w:ascii="BCC Purno Beta" w:eastAsia="Times New Roman" w:hAnsi="BCC Purno Beta" w:cs="BCC Purno Beta"/>
                <w:noProof/>
                <w:sz w:val="26"/>
                <w:szCs w:val="26"/>
                <w:cs/>
              </w:rPr>
              <w:t>জুন ২০২</w:t>
            </w:r>
            <w:r w:rsidR="008052BA" w:rsidRPr="00AF633C">
              <w:rPr>
                <w:rFonts w:ascii="BCC Purno Beta" w:eastAsia="Times New Roman" w:hAnsi="BCC Purno Beta" w:cs="BCC Purno Beta"/>
                <w:noProof/>
                <w:sz w:val="26"/>
                <w:szCs w:val="26"/>
              </w:rPr>
              <w:t>৪</w:t>
            </w:r>
            <w:r w:rsidRPr="00AF633C">
              <w:rPr>
                <w:rFonts w:ascii="BCC Purno Beta" w:eastAsia="Times New Roman" w:hAnsi="BCC Purno Beta" w:cs="BCC Purno Beta"/>
                <w:noProof/>
                <w:sz w:val="26"/>
                <w:szCs w:val="26"/>
                <w:cs/>
              </w:rPr>
              <w:t xml:space="preserve"> </w:t>
            </w:r>
          </w:p>
        </w:tc>
      </w:tr>
    </w:tbl>
    <w:p w14:paraId="69CFD737" w14:textId="77777777" w:rsidR="009A5E75" w:rsidRPr="00AF633C" w:rsidRDefault="009A5E75" w:rsidP="00C973E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BCC Purno Beta" w:eastAsia="SolaimanLipi" w:hAnsi="BCC Purno Beta" w:cs="BCC Purno Beta"/>
          <w:b/>
          <w:noProof/>
          <w:sz w:val="26"/>
          <w:szCs w:val="26"/>
          <w:lang w:bidi="bn-IN"/>
        </w:rPr>
      </w:pPr>
    </w:p>
    <w:p w14:paraId="060581AE" w14:textId="09E9BC50" w:rsidR="00C973E8" w:rsidRPr="00AF633C" w:rsidRDefault="00C973E8" w:rsidP="00C973E8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  <w:lang w:bidi="bn-IN"/>
        </w:rPr>
        <w:t xml:space="preserve">আলোচ্যসূচি ০১: </w:t>
      </w:r>
      <w:r w:rsidR="006E4A08" w:rsidRPr="00AF633C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>১</w:t>
      </w:r>
      <w:r w:rsidR="00BD1820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৭</w:t>
      </w:r>
      <w:r w:rsidR="006E4A08" w:rsidRPr="00AF633C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>তম</w:t>
      </w:r>
      <w:r w:rsidRPr="00AF633C"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 সভার কার্যবিবরণী দৃ</w:t>
      </w:r>
      <w:r w:rsidR="00AF633C" w:rsidRPr="00AF633C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>ঢ়ী</w:t>
      </w:r>
      <w:r w:rsidRPr="00AF633C">
        <w:rPr>
          <w:rFonts w:ascii="BCC Purno Beta" w:eastAsia="Nikosh" w:hAnsi="BCC Purno Beta" w:cs="BCC Purno Beta"/>
          <w:noProof/>
          <w:sz w:val="26"/>
          <w:szCs w:val="26"/>
          <w:lang w:bidi="bn-IN"/>
        </w:rPr>
        <w:t>করণ।</w:t>
      </w:r>
    </w:p>
    <w:p w14:paraId="45808DF8" w14:textId="3C784A0D" w:rsidR="00C973E8" w:rsidRPr="00AF633C" w:rsidRDefault="00C973E8" w:rsidP="009A5E75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</w:pPr>
      <w:r w:rsidRPr="00AF633C">
        <w:rPr>
          <w:rFonts w:ascii="BCC Purno Beta" w:eastAsia="Nikosh" w:hAnsi="BCC Purno Beta" w:cs="BCC Purno Beta"/>
          <w:noProof/>
          <w:sz w:val="26"/>
          <w:szCs w:val="26"/>
          <w:lang w:bidi="bn-IN"/>
        </w:rPr>
        <w:t>(</w:t>
      </w:r>
      <w:r w:rsidRPr="00AF633C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>১</w:t>
      </w:r>
      <w:r w:rsidR="00BD1820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৭</w:t>
      </w:r>
      <w:r w:rsidRPr="00AF633C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তম </w:t>
      </w:r>
      <w:r w:rsidRPr="00AF633C"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সভার কার্যবিবরণী </w:t>
      </w:r>
      <w:r w:rsidRPr="00AF633C">
        <w:rPr>
          <w:rFonts w:ascii="BCC Purno Beta" w:eastAsia="Nikosh" w:hAnsi="BCC Purno Beta" w:cs="BCC Purno Beta"/>
          <w:i/>
          <w:noProof/>
          <w:sz w:val="26"/>
          <w:szCs w:val="26"/>
          <w:lang w:bidi="bn-IN"/>
        </w:rPr>
        <w:t>পরিশিষ্ট ‘ক’</w:t>
      </w:r>
      <w:r w:rsidRPr="00AF633C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দ্রষ্টব্য</w:t>
      </w:r>
      <w:r w:rsidRPr="00AF633C"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) </w:t>
      </w:r>
    </w:p>
    <w:p w14:paraId="150677CF" w14:textId="2096BF38" w:rsidR="00C973E8" w:rsidRPr="00AF633C" w:rsidRDefault="00C973E8" w:rsidP="009A5E75">
      <w:pPr>
        <w:jc w:val="both"/>
        <w:rPr>
          <w:rFonts w:ascii="BCC Purno Beta" w:eastAsia="SolaimanLipi" w:hAnsi="BCC Purno Beta" w:cs="BCC Purno Beta"/>
          <w:bCs/>
          <w:noProof/>
          <w:sz w:val="26"/>
          <w:szCs w:val="26"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>আলোচ্যসূচি ০২</w:t>
      </w:r>
      <w:r w:rsidRPr="00A32B05">
        <w:rPr>
          <w:rFonts w:ascii="BCC Purno Beta" w:eastAsia="SolaimanLipi" w:hAnsi="BCC Purno Beta" w:cs="BCC Purno Beta"/>
          <w:bCs/>
          <w:noProof/>
          <w:sz w:val="26"/>
          <w:szCs w:val="26"/>
        </w:rPr>
        <w:t>: ১</w:t>
      </w:r>
      <w:r w:rsidR="00BD1820">
        <w:rPr>
          <w:rFonts w:ascii="BCC Purno Beta" w:eastAsia="SolaimanLipi" w:hAnsi="BCC Purno Beta" w:cs="BCC Purno Beta" w:hint="cs"/>
          <w:b/>
          <w:noProof/>
          <w:sz w:val="26"/>
          <w:szCs w:val="26"/>
          <w:cs/>
        </w:rPr>
        <w:t>৭</w:t>
      </w:r>
      <w:r w:rsidRPr="00A32B05">
        <w:rPr>
          <w:rFonts w:ascii="BCC Purno Beta" w:eastAsia="SolaimanLipi" w:hAnsi="BCC Purno Beta" w:cs="BCC Purno Beta"/>
          <w:bCs/>
          <w:noProof/>
          <w:sz w:val="26"/>
          <w:szCs w:val="26"/>
        </w:rPr>
        <w:t>তম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 xml:space="preserve"> 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</w:rPr>
        <w:t>সভার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 xml:space="preserve"> 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</w:rPr>
        <w:t>সিদ্ধান্ত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 xml:space="preserve"> 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</w:rPr>
        <w:t>এবং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 xml:space="preserve"> 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</w:rPr>
        <w:t>তার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 xml:space="preserve"> 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</w:rPr>
        <w:t>বাস্তব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 xml:space="preserve"> 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</w:rPr>
        <w:t>অগ্রগতি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 xml:space="preserve"> 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</w:rPr>
        <w:t xml:space="preserve">অবহিতকরণ। </w:t>
      </w:r>
    </w:p>
    <w:tbl>
      <w:tblPr>
        <w:tblW w:w="10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05"/>
        <w:gridCol w:w="4680"/>
        <w:gridCol w:w="4623"/>
      </w:tblGrid>
      <w:tr w:rsidR="00B63E70" w:rsidRPr="004A3D8B" w14:paraId="47F2B168" w14:textId="77777777" w:rsidTr="009A5E75">
        <w:trPr>
          <w:trHeight w:val="260"/>
        </w:trPr>
        <w:tc>
          <w:tcPr>
            <w:tcW w:w="805" w:type="dxa"/>
          </w:tcPr>
          <w:p w14:paraId="342F0F8D" w14:textId="77777777" w:rsidR="00C973E8" w:rsidRPr="004A3D8B" w:rsidRDefault="00C973E8" w:rsidP="008E54D9">
            <w:pPr>
              <w:spacing w:after="0" w:line="276" w:lineRule="auto"/>
              <w:jc w:val="center"/>
              <w:rPr>
                <w:rFonts w:ascii="BCC Purno Beta" w:eastAsia="SolaimanLipi" w:hAnsi="BCC Purno Beta" w:cs="BCC Purno Beta"/>
                <w:b/>
                <w:noProof/>
                <w:color w:val="000000" w:themeColor="text1"/>
                <w:sz w:val="26"/>
                <w:szCs w:val="26"/>
              </w:rPr>
            </w:pPr>
            <w:bookmarkStart w:id="0" w:name="_Hlk59615729"/>
            <w:r w:rsidRPr="004A3D8B">
              <w:rPr>
                <w:rFonts w:ascii="BCC Purno Beta" w:eastAsia="SolaimanLipi" w:hAnsi="BCC Purno Beta" w:cs="BCC Purno Beta"/>
                <w:b/>
                <w:noProof/>
                <w:color w:val="000000" w:themeColor="text1"/>
                <w:sz w:val="26"/>
                <w:szCs w:val="26"/>
              </w:rPr>
              <w:t>ক্রমিকনং</w:t>
            </w:r>
          </w:p>
        </w:tc>
        <w:tc>
          <w:tcPr>
            <w:tcW w:w="4680" w:type="dxa"/>
          </w:tcPr>
          <w:p w14:paraId="0C74556A" w14:textId="77777777" w:rsidR="00C973E8" w:rsidRPr="004A3D8B" w:rsidRDefault="00C973E8" w:rsidP="008E54D9">
            <w:pPr>
              <w:spacing w:after="0" w:line="276" w:lineRule="auto"/>
              <w:jc w:val="center"/>
              <w:rPr>
                <w:rFonts w:ascii="BCC Purno Beta" w:eastAsia="SolaimanLipi" w:hAnsi="BCC Purno Beta" w:cs="BCC Purno Beta"/>
                <w:b/>
                <w:noProof/>
                <w:color w:val="000000" w:themeColor="text1"/>
                <w:sz w:val="26"/>
                <w:szCs w:val="26"/>
              </w:rPr>
            </w:pPr>
            <w:r w:rsidRPr="004A3D8B">
              <w:rPr>
                <w:rFonts w:ascii="BCC Purno Beta" w:eastAsia="SolaimanLipi" w:hAnsi="BCC Purno Beta" w:cs="BCC Purno Beta"/>
                <w:b/>
                <w:noProof/>
                <w:color w:val="000000" w:themeColor="text1"/>
                <w:sz w:val="26"/>
                <w:szCs w:val="26"/>
              </w:rPr>
              <w:t>সিদ্ধান্ত</w:t>
            </w:r>
          </w:p>
        </w:tc>
        <w:tc>
          <w:tcPr>
            <w:tcW w:w="4623" w:type="dxa"/>
          </w:tcPr>
          <w:p w14:paraId="65FD7808" w14:textId="77777777" w:rsidR="00C973E8" w:rsidRPr="004A3D8B" w:rsidRDefault="00C973E8" w:rsidP="008E54D9">
            <w:pPr>
              <w:spacing w:after="0" w:line="276" w:lineRule="auto"/>
              <w:jc w:val="center"/>
              <w:rPr>
                <w:rFonts w:ascii="BCC Purno Beta" w:eastAsia="SolaimanLipi" w:hAnsi="BCC Purno Beta" w:cs="BCC Purno Beta"/>
                <w:b/>
                <w:noProof/>
                <w:color w:val="000000" w:themeColor="text1"/>
                <w:sz w:val="26"/>
                <w:szCs w:val="26"/>
              </w:rPr>
            </w:pPr>
            <w:r w:rsidRPr="004A3D8B">
              <w:rPr>
                <w:rFonts w:ascii="BCC Purno Beta" w:eastAsia="SolaimanLipi" w:hAnsi="BCC Purno Beta" w:cs="BCC Purno Beta"/>
                <w:b/>
                <w:noProof/>
                <w:color w:val="000000" w:themeColor="text1"/>
                <w:sz w:val="26"/>
                <w:szCs w:val="26"/>
              </w:rPr>
              <w:t>বাস্তবায়ন</w:t>
            </w:r>
          </w:p>
        </w:tc>
      </w:tr>
      <w:tr w:rsidR="00EE4CFD" w:rsidRPr="004A3D8B" w14:paraId="6E4EE904" w14:textId="77777777" w:rsidTr="009A5E75">
        <w:trPr>
          <w:trHeight w:val="840"/>
        </w:trPr>
        <w:tc>
          <w:tcPr>
            <w:tcW w:w="805" w:type="dxa"/>
          </w:tcPr>
          <w:p w14:paraId="448CCF34" w14:textId="77777777" w:rsidR="00EE4CFD" w:rsidRPr="004A3D8B" w:rsidRDefault="00EE4CFD" w:rsidP="00EE4CFD">
            <w:pPr>
              <w:spacing w:after="0" w:line="276" w:lineRule="auto"/>
              <w:jc w:val="center"/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</w:pP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০১</w:t>
            </w:r>
          </w:p>
        </w:tc>
        <w:tc>
          <w:tcPr>
            <w:tcW w:w="4680" w:type="dxa"/>
          </w:tcPr>
          <w:p w14:paraId="396D9D99" w14:textId="1FA5D91F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eastAsia="SolaimanLipi" w:hAnsi="BCC Purno Beta" w:cs="BCC Purno Beta"/>
                <w:noProof/>
                <w:color w:val="FF0000"/>
                <w:sz w:val="26"/>
                <w:szCs w:val="26"/>
                <w:cs/>
              </w:rPr>
            </w:pPr>
            <w:r w:rsidRPr="004A3D8B">
              <w:rPr>
                <w:rFonts w:ascii="BCC Purno Beta" w:hAnsi="BCC Purno Beta" w:cs="BCC Purno Beta"/>
                <w:color w:val="000000" w:themeColor="text1"/>
                <w:sz w:val="26"/>
                <w:szCs w:val="26"/>
              </w:rPr>
              <w:t>১</w:t>
            </w:r>
            <w:r w:rsidRPr="004A3D8B">
              <w:rPr>
                <w:rFonts w:ascii="BCC Purno Beta" w:hAnsi="BCC Purno Beta" w:cs="BCC Purno Beta"/>
                <w:color w:val="000000" w:themeColor="text1"/>
                <w:sz w:val="26"/>
                <w:szCs w:val="26"/>
                <w:cs/>
                <w:lang w:bidi="hi-IN"/>
              </w:rPr>
              <w:t>।</w:t>
            </w:r>
            <w:r w:rsidRPr="004A3D8B">
              <w:rPr>
                <w:rFonts w:ascii="BCC Purno Beta" w:hAnsi="BCC Purno Beta" w:cs="BCC Purno Beta"/>
                <w:color w:val="000000" w:themeColor="text1"/>
                <w:sz w:val="26"/>
                <w:szCs w:val="26"/>
                <w:lang w:bidi="hi-IN"/>
              </w:rPr>
              <w:t xml:space="preserve"> প্রকল্পের</w:t>
            </w:r>
            <w:r w:rsidRPr="004A3D8B">
              <w:rPr>
                <w:rFonts w:ascii="BCC Purno Beta" w:hAnsi="BCC Purno Beta" w:cs="BCC Purno Beta" w:hint="cs"/>
                <w:color w:val="000000" w:themeColor="text1"/>
                <w:sz w:val="26"/>
                <w:szCs w:val="26"/>
                <w:cs/>
              </w:rPr>
              <w:t xml:space="preserve"> কম্পোনেন্টসমূহের পূর্ণাঙ্গ ইউজার পলিসির গাইডলাইন প্রস্তুত করে তা বিসিসির নীতি, কৌশল ও পরিকল্পনা শাখায় প্রেরণ করতে হবে। </w:t>
            </w:r>
          </w:p>
        </w:tc>
        <w:tc>
          <w:tcPr>
            <w:tcW w:w="4623" w:type="dxa"/>
          </w:tcPr>
          <w:p w14:paraId="3D43D4FE" w14:textId="7FCB2404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eastAsia="SolaimanLipi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</w:pP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১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বাস্তবায়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>নাধীন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 xml:space="preserve">। </w:t>
            </w:r>
            <w:r w:rsidR="008528DF" w:rsidRPr="004A3D8B">
              <w:rPr>
                <w:rFonts w:ascii="BCC Purno Beta" w:eastAsia="SolaimanLipi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  <w:t>প্রকল্পের বিশেষজ্ঞ কমিটির সভায় গত ২৮ আগস্ট, ২০২৩ তারিখে উপস্থাপন করা হয়েছে।</w:t>
            </w:r>
          </w:p>
        </w:tc>
      </w:tr>
      <w:tr w:rsidR="00EE4CFD" w:rsidRPr="004A3D8B" w14:paraId="73708C9E" w14:textId="77777777" w:rsidTr="009A5E75">
        <w:trPr>
          <w:trHeight w:val="638"/>
        </w:trPr>
        <w:tc>
          <w:tcPr>
            <w:tcW w:w="805" w:type="dxa"/>
          </w:tcPr>
          <w:p w14:paraId="644E2900" w14:textId="77777777" w:rsidR="00EE4CFD" w:rsidRPr="004A3D8B" w:rsidRDefault="00EE4CFD" w:rsidP="00EE4CFD">
            <w:pPr>
              <w:spacing w:after="0" w:line="276" w:lineRule="auto"/>
              <w:jc w:val="center"/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</w:pP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০২</w:t>
            </w:r>
          </w:p>
        </w:tc>
        <w:tc>
          <w:tcPr>
            <w:tcW w:w="4680" w:type="dxa"/>
          </w:tcPr>
          <w:p w14:paraId="6565FC1E" w14:textId="00C0D1A9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eastAsia="SolaimanLipi" w:hAnsi="BCC Purno Beta" w:cs="BCC Purno Beta"/>
                <w:noProof/>
                <w:color w:val="FF0000"/>
                <w:sz w:val="26"/>
                <w:szCs w:val="26"/>
                <w:cs/>
              </w:rPr>
            </w:pP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</w:rPr>
              <w:t>২।</w:t>
            </w:r>
            <w:r w:rsidRPr="004A3D8B">
              <w:rPr>
                <w:rFonts w:ascii="BCC Purno Beta" w:eastAsia="SolaimanLipi" w:hAnsi="BCC Purno Beta" w:cs="BCC Purno Beta"/>
                <w:sz w:val="26"/>
                <w:szCs w:val="26"/>
              </w:rPr>
              <w:t xml:space="preserve"> </w:t>
            </w:r>
            <w:r w:rsidRPr="004A3D8B">
              <w:rPr>
                <w:rFonts w:ascii="BCC Purno Beta" w:eastAsia="SolaimanLipi" w:hAnsi="BCC Purno Beta" w:cs="BCC Purno Beta" w:hint="cs"/>
                <w:sz w:val="26"/>
                <w:szCs w:val="26"/>
                <w:cs/>
              </w:rPr>
              <w:t xml:space="preserve">প্রকল্পের একটি কম্পোনেন্ট জাতীয় কি-বোর্ড উন্নয়ন </w:t>
            </w:r>
            <w:r w:rsidRPr="004A3D8B">
              <w:rPr>
                <w:rFonts w:ascii="BCC Purno Beta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  <w:t xml:space="preserve"> ‘</w:t>
            </w:r>
            <w:r w:rsidRPr="004A3D8B"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</w:rPr>
              <w:t>Improvement of the National Keyboard (Bangla) SD10</w:t>
            </w:r>
            <w:r w:rsidRPr="004A3D8B">
              <w:rPr>
                <w:rFonts w:ascii="BCC Purno Beta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  <w:t xml:space="preserve">’ প্যাকেজের নাম পরিবর্তন করে </w:t>
            </w:r>
            <w:r w:rsidRPr="004A3D8B"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>‘</w:t>
            </w:r>
            <w:r w:rsidRPr="004A3D8B"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</w:rPr>
              <w:t>Design &amp; Development of Bangla Fonts</w:t>
            </w:r>
            <w:r w:rsidRPr="004A3D8B">
              <w:rPr>
                <w:rFonts w:ascii="BCC Purno Beta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Pr="004A3D8B"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</w:rPr>
              <w:t>SD10’</w:t>
            </w:r>
            <w:r w:rsidRPr="004A3D8B">
              <w:rPr>
                <w:rFonts w:ascii="BCC Purno Beta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  <w:t xml:space="preserve"> শিরোনাম ও পরিবর্তিত কার্যপরিধি যথাযথ প্রক্রিয়া অনুসরণপূর্বক পরিবর্তন করার সুপারিশ করা হল।  </w:t>
            </w:r>
          </w:p>
        </w:tc>
        <w:tc>
          <w:tcPr>
            <w:tcW w:w="4623" w:type="dxa"/>
          </w:tcPr>
          <w:p w14:paraId="72B2C551" w14:textId="7250EB4A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hAnsi="BCC Purno Beta" w:cs="BCC Purno Beta" w:hint="cs"/>
                <w:noProof/>
                <w:color w:val="000000" w:themeColor="text1"/>
                <w:sz w:val="26"/>
                <w:szCs w:val="26"/>
                <w:shd w:val="clear" w:color="auto" w:fill="FFFFFF"/>
              </w:rPr>
            </w:pPr>
            <w:r w:rsidRPr="004A3D8B"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  <w:shd w:val="clear" w:color="auto" w:fill="FFFFFF"/>
              </w:rPr>
              <w:t xml:space="preserve">২। 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বাস্তবায়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>নাধীন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8528DF" w:rsidRPr="004A3D8B">
              <w:rPr>
                <w:rFonts w:ascii="BCC Purno Beta" w:eastAsia="SolaimanLipi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  <w:t>পি এস সি তে উপস্থাপন করা হয়েছে।</w:t>
            </w:r>
          </w:p>
          <w:p w14:paraId="1485FE11" w14:textId="1D2829C9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  <w:shd w:val="clear" w:color="auto" w:fill="FFFFFF"/>
                <w:cs/>
              </w:rPr>
            </w:pPr>
          </w:p>
        </w:tc>
      </w:tr>
      <w:tr w:rsidR="00EE4CFD" w:rsidRPr="004A3D8B" w14:paraId="0D315D14" w14:textId="77777777" w:rsidTr="009A5E75">
        <w:trPr>
          <w:trHeight w:val="638"/>
        </w:trPr>
        <w:tc>
          <w:tcPr>
            <w:tcW w:w="805" w:type="dxa"/>
          </w:tcPr>
          <w:p w14:paraId="084ACC93" w14:textId="69F4EEDD" w:rsidR="00EE4CFD" w:rsidRPr="004A3D8B" w:rsidRDefault="00EE4CFD" w:rsidP="00EE4CFD">
            <w:pPr>
              <w:spacing w:after="0" w:line="276" w:lineRule="auto"/>
              <w:jc w:val="center"/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</w:pP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০৩</w:t>
            </w:r>
          </w:p>
        </w:tc>
        <w:tc>
          <w:tcPr>
            <w:tcW w:w="4680" w:type="dxa"/>
          </w:tcPr>
          <w:p w14:paraId="3896CCEA" w14:textId="638C3B6D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hAnsi="BCC Purno Beta" w:cs="BCC Purno Beta"/>
                <w:bCs/>
                <w:noProof/>
                <w:color w:val="FF0000"/>
                <w:sz w:val="26"/>
                <w:szCs w:val="26"/>
                <w:cs/>
              </w:rPr>
            </w:pP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</w:rPr>
              <w:t xml:space="preserve">৩। </w:t>
            </w:r>
            <w:r w:rsidRPr="004A3D8B">
              <w:rPr>
                <w:rFonts w:ascii="BCC Purno Beta" w:hAnsi="BCC Purno Beta" w:cs="BCC Purno Beta"/>
                <w:b/>
                <w:color w:val="000000"/>
                <w:sz w:val="26"/>
                <w:szCs w:val="26"/>
                <w:cs/>
              </w:rPr>
              <w:t>প্রকল্পের দুইটি কম্পোনেন্ট</w:t>
            </w: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  <w:cs/>
              </w:rPr>
              <w:t xml:space="preserve"> </w:t>
            </w:r>
            <w:r w:rsidRPr="004A3D8B">
              <w:rPr>
                <w:rFonts w:ascii="BCC Purno Beta" w:hAnsi="BCC Purno Beta" w:cs="BCC Purno Beta" w:hint="cs"/>
                <w:bCs/>
                <w:color w:val="000000"/>
                <w:sz w:val="26"/>
                <w:szCs w:val="26"/>
                <w:cs/>
              </w:rPr>
              <w:t>‘</w:t>
            </w: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</w:rPr>
              <w:t>Development of Bangla style guide</w:t>
            </w:r>
            <w:r w:rsidRPr="004A3D8B">
              <w:rPr>
                <w:rFonts w:ascii="BCC Purno Beta" w:hAnsi="BCC Purno Beta" w:cs="BCC Purno Beta" w:hint="cs"/>
                <w:bCs/>
                <w:color w:val="000000"/>
                <w:sz w:val="26"/>
                <w:szCs w:val="26"/>
                <w:cs/>
              </w:rPr>
              <w:t xml:space="preserve"> </w:t>
            </w: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  <w:cs/>
              </w:rPr>
              <w:t>(</w:t>
            </w: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</w:rPr>
              <w:t>SD-13</w:t>
            </w: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  <w:cs/>
              </w:rPr>
              <w:t>)</w:t>
            </w:r>
            <w:r w:rsidRPr="004A3D8B">
              <w:rPr>
                <w:rFonts w:ascii="BCC Purno Beta" w:hAnsi="BCC Purno Beta" w:cs="BCC Purno Beta" w:hint="cs"/>
                <w:bCs/>
                <w:color w:val="000000"/>
                <w:sz w:val="26"/>
                <w:szCs w:val="26"/>
                <w:cs/>
              </w:rPr>
              <w:t xml:space="preserve">’ </w:t>
            </w:r>
            <w:r w:rsidRPr="004A3D8B">
              <w:rPr>
                <w:rFonts w:ascii="BCC Purno Beta" w:hAnsi="BCC Purno Beta" w:cs="BCC Purno Beta" w:hint="cs"/>
                <w:b/>
                <w:color w:val="000000"/>
                <w:sz w:val="26"/>
                <w:szCs w:val="26"/>
                <w:cs/>
              </w:rPr>
              <w:t>প্রস্তুত হওয়ায়</w:t>
            </w:r>
            <w:r w:rsidRPr="004A3D8B">
              <w:rPr>
                <w:rFonts w:ascii="BCC Purno Beta" w:hAnsi="BCC Purno Beta" w:cs="BCC Purno Beta"/>
                <w:b/>
                <w:color w:val="000000"/>
                <w:sz w:val="26"/>
                <w:szCs w:val="26"/>
              </w:rPr>
              <w:t xml:space="preserve"> </w:t>
            </w:r>
            <w:r w:rsidRPr="004A3D8B">
              <w:rPr>
                <w:rFonts w:ascii="BCC Purno Beta" w:eastAsia="Times New Roman" w:hAnsi="BCC Purno Beta" w:cs="BCC Purno Beta"/>
                <w:b/>
                <w:sz w:val="26"/>
                <w:szCs w:val="26"/>
                <w:cs/>
              </w:rPr>
              <w:t>ও</w:t>
            </w:r>
            <w:r w:rsidRPr="004A3D8B">
              <w:rPr>
                <w:rFonts w:ascii="BCC Purno Beta" w:eastAsia="Times New Roman" w:hAnsi="BCC Purno Beta" w:cs="BCC Purno Beta"/>
                <w:bCs/>
                <w:sz w:val="26"/>
                <w:szCs w:val="26"/>
              </w:rPr>
              <w:t xml:space="preserve"> ‘Development of Digital Resources and Keyboard for Ethnic Minority Group’s Languages (SD-21)’ </w:t>
            </w:r>
            <w:r w:rsidRPr="004A3D8B">
              <w:rPr>
                <w:rFonts w:ascii="BCC Purno Beta" w:eastAsia="Times New Roman" w:hAnsi="BCC Purno Beta" w:cs="BCC Purno Beta" w:hint="cs"/>
                <w:b/>
                <w:sz w:val="26"/>
                <w:szCs w:val="26"/>
                <w:cs/>
              </w:rPr>
              <w:t>এর কিবোর্ড প্রস্তুতির কাজ সমাপ্ত হওয়ায় তা অংশীজনের ব্যবহারের জন্য উন্মুক্ত করা যেতে পারে</w:t>
            </w:r>
            <w:r w:rsidRPr="004A3D8B">
              <w:rPr>
                <w:rFonts w:ascii="BCC Purno Beta" w:eastAsia="Times New Roman" w:hAnsi="BCC Purno Beta" w:cs="BCC Purno Beta" w:hint="cs"/>
                <w:bCs/>
                <w:sz w:val="26"/>
                <w:szCs w:val="26"/>
                <w:cs/>
              </w:rPr>
              <w:t xml:space="preserve"> </w:t>
            </w:r>
          </w:p>
        </w:tc>
        <w:tc>
          <w:tcPr>
            <w:tcW w:w="4623" w:type="dxa"/>
          </w:tcPr>
          <w:p w14:paraId="0C3FF89D" w14:textId="789CEBAF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  <w:shd w:val="clear" w:color="auto" w:fill="FFFFFF"/>
              </w:rPr>
            </w:pPr>
            <w:r w:rsidRPr="004A3D8B"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  <w:shd w:val="clear" w:color="auto" w:fill="FFFFFF"/>
              </w:rPr>
              <w:t xml:space="preserve">৩। 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বাস্তবা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>য়ি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</w:p>
        </w:tc>
      </w:tr>
      <w:tr w:rsidR="00EE4CFD" w:rsidRPr="004A3D8B" w14:paraId="4BBA8905" w14:textId="77777777" w:rsidTr="009A5E75">
        <w:trPr>
          <w:trHeight w:val="638"/>
        </w:trPr>
        <w:tc>
          <w:tcPr>
            <w:tcW w:w="805" w:type="dxa"/>
          </w:tcPr>
          <w:p w14:paraId="284E0C5D" w14:textId="3D4AC16C" w:rsidR="00EE4CFD" w:rsidRPr="004A3D8B" w:rsidRDefault="00EE4CFD" w:rsidP="00EE4CFD">
            <w:pPr>
              <w:spacing w:after="0" w:line="276" w:lineRule="auto"/>
              <w:jc w:val="center"/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</w:pP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০৪</w:t>
            </w:r>
          </w:p>
        </w:tc>
        <w:tc>
          <w:tcPr>
            <w:tcW w:w="4680" w:type="dxa"/>
          </w:tcPr>
          <w:p w14:paraId="553D1164" w14:textId="7F5B005B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hAnsi="BCC Purno Beta" w:cs="BCC Purno Beta"/>
                <w:bCs/>
                <w:noProof/>
                <w:color w:val="FF0000"/>
                <w:sz w:val="26"/>
                <w:szCs w:val="26"/>
              </w:rPr>
            </w:pP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</w:rPr>
              <w:t>৪।</w:t>
            </w:r>
            <w:r w:rsidRPr="004A3D8B">
              <w:rPr>
                <w:rFonts w:ascii="BCC Purno Beta" w:hAnsi="BCC Purno Beta" w:cs="BCC Purno Beta"/>
                <w:b/>
                <w:color w:val="000000"/>
                <w:sz w:val="26"/>
                <w:szCs w:val="26"/>
              </w:rPr>
              <w:t xml:space="preserve"> </w:t>
            </w:r>
            <w:r w:rsidRPr="004A3D8B">
              <w:rPr>
                <w:rFonts w:ascii="BCC Purno Beta" w:hAnsi="BCC Purno Beta" w:cs="BCC Purno Beta" w:hint="cs"/>
                <w:b/>
                <w:color w:val="000000"/>
                <w:sz w:val="26"/>
                <w:szCs w:val="26"/>
                <w:cs/>
              </w:rPr>
              <w:t xml:space="preserve">প্রকল্পের সার্ভিসগুলোর প্রচার ও  বহুল ব্যবহারের লক্ষ্যে জনসাধারণের জন্য ‘ফ্রি অব কস্ট’ ব্যবস্থা রাখা ও  বেসরকারি কোম্পানি/ সরকারি প্রতিষ্ঠানগুলোর ব্যবহারের জন্য ট্যারিফ চার্ট প্রস্তুত করা যেতে পারে। </w:t>
            </w:r>
            <w:r w:rsidRPr="004A3D8B">
              <w:rPr>
                <w:rFonts w:ascii="BCC Purno Beta" w:hAnsi="BCC Purno Beta" w:cs="BCC Purno Beta"/>
                <w:bCs/>
                <w:color w:val="000000"/>
                <w:sz w:val="26"/>
                <w:szCs w:val="26"/>
              </w:rPr>
              <w:t>NID</w:t>
            </w:r>
            <w:r w:rsidRPr="004A3D8B">
              <w:rPr>
                <w:rFonts w:ascii="BCC Purno Beta" w:hAnsi="BCC Purno Beta" w:cs="BCC Purno Beta"/>
                <w:b/>
                <w:color w:val="000000"/>
                <w:sz w:val="26"/>
                <w:szCs w:val="26"/>
              </w:rPr>
              <w:t xml:space="preserve"> </w:t>
            </w:r>
            <w:r w:rsidRPr="004A3D8B">
              <w:rPr>
                <w:rFonts w:ascii="BCC Purno Beta" w:hAnsi="BCC Purno Beta" w:cs="BCC Purno Beta" w:hint="cs"/>
                <w:b/>
                <w:color w:val="000000"/>
                <w:sz w:val="26"/>
                <w:szCs w:val="26"/>
                <w:cs/>
              </w:rPr>
              <w:t>সহ অন্যান্য পেইড সার্ভিসের সাথে তুলনা করে ট্যারিফ চার্ট প্রস্তুত করে পরবর্তী সভায় উপস্থাপন করতে হবে।</w:t>
            </w:r>
          </w:p>
        </w:tc>
        <w:tc>
          <w:tcPr>
            <w:tcW w:w="4623" w:type="dxa"/>
          </w:tcPr>
          <w:p w14:paraId="22D11FB8" w14:textId="1BFB673F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hAnsi="BCC Purno Beta" w:cs="BCC Purno Beta" w:hint="cs"/>
                <w:noProof/>
                <w:color w:val="000000" w:themeColor="text1"/>
                <w:sz w:val="26"/>
                <w:szCs w:val="26"/>
                <w:shd w:val="clear" w:color="auto" w:fill="FFFFFF"/>
                <w:cs/>
              </w:rPr>
            </w:pPr>
            <w:r w:rsidRPr="004A3D8B"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  <w:shd w:val="clear" w:color="auto" w:fill="FFFFFF"/>
              </w:rPr>
              <w:t>৪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 xml:space="preserve"> বাস্তবা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>য়ি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8528DF" w:rsidRPr="004A3D8B">
              <w:rPr>
                <w:rFonts w:ascii="BCC Purno Beta" w:eastAsia="SolaimanLipi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  <w:t>আজকের সভায় উপস্থাপন করা হবে।</w:t>
            </w:r>
          </w:p>
        </w:tc>
      </w:tr>
      <w:tr w:rsidR="00EE4CFD" w:rsidRPr="004A3D8B" w14:paraId="2BFA49CE" w14:textId="77777777" w:rsidTr="009A5E75">
        <w:trPr>
          <w:trHeight w:val="638"/>
        </w:trPr>
        <w:tc>
          <w:tcPr>
            <w:tcW w:w="805" w:type="dxa"/>
          </w:tcPr>
          <w:p w14:paraId="71790832" w14:textId="77ED81E9" w:rsidR="00EE4CFD" w:rsidRPr="004A3D8B" w:rsidRDefault="00EE4CFD" w:rsidP="00EE4CFD">
            <w:pPr>
              <w:spacing w:after="0" w:line="276" w:lineRule="auto"/>
              <w:jc w:val="center"/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</w:pP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 xml:space="preserve">০৫ </w:t>
            </w:r>
          </w:p>
        </w:tc>
        <w:tc>
          <w:tcPr>
            <w:tcW w:w="4680" w:type="dxa"/>
          </w:tcPr>
          <w:p w14:paraId="4B3C6C5C" w14:textId="1557D3DE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hAnsi="BCC Purno Beta" w:cs="BCC Purno Beta"/>
                <w:bCs/>
                <w:noProof/>
                <w:color w:val="FF0000"/>
                <w:sz w:val="26"/>
                <w:szCs w:val="26"/>
              </w:rPr>
            </w:pPr>
            <w:r w:rsidRPr="004A3D8B">
              <w:rPr>
                <w:rFonts w:ascii="BCC Purno Beta" w:hAnsi="BCC Purno Beta" w:cs="BCC Purno Beta"/>
                <w:color w:val="000000" w:themeColor="text1"/>
                <w:sz w:val="26"/>
                <w:szCs w:val="26"/>
              </w:rPr>
              <w:t>৫।</w:t>
            </w:r>
            <w:r w:rsidRPr="004A3D8B">
              <w:rPr>
                <w:rFonts w:ascii="BCC Purno Beta" w:eastAsia="Times New Roman" w:hAnsi="BCC Purno Beta" w:cs="BCC Purno Beta"/>
                <w:sz w:val="26"/>
                <w:szCs w:val="26"/>
                <w:lang w:bidi="bn-BD"/>
              </w:rPr>
              <w:t xml:space="preserve"> </w:t>
            </w:r>
            <w:r w:rsidRPr="004A3D8B">
              <w:rPr>
                <w:rFonts w:ascii="BCC Purno Beta" w:eastAsia="Times New Roman" w:hAnsi="BCC Purno Beta" w:cs="BCC Purno Beta" w:hint="cs"/>
                <w:sz w:val="26"/>
                <w:szCs w:val="26"/>
                <w:cs/>
              </w:rPr>
              <w:t>প্রকল্পের কম্পোনেন্টসমূহের কাজ সমাপ্তির টাইমলাইন প্রস্তুত করে পরবর্তী সভায় উপস্থাপন করতে হবে।</w:t>
            </w:r>
          </w:p>
        </w:tc>
        <w:tc>
          <w:tcPr>
            <w:tcW w:w="4623" w:type="dxa"/>
          </w:tcPr>
          <w:p w14:paraId="6815EB8C" w14:textId="457874C9" w:rsidR="00EE4CFD" w:rsidRPr="004A3D8B" w:rsidRDefault="00EE4CFD" w:rsidP="00EE4CFD">
            <w:pPr>
              <w:spacing w:after="0" w:line="276" w:lineRule="auto"/>
              <w:jc w:val="both"/>
              <w:rPr>
                <w:rFonts w:ascii="BCC Purno Beta" w:hAnsi="BCC Purno Beta" w:cs="BCC Purno Beta" w:hint="cs"/>
                <w:noProof/>
                <w:color w:val="000000" w:themeColor="text1"/>
                <w:sz w:val="26"/>
                <w:szCs w:val="26"/>
                <w:shd w:val="clear" w:color="auto" w:fill="FFFFFF"/>
                <w:cs/>
              </w:rPr>
            </w:pPr>
            <w:r w:rsidRPr="004A3D8B">
              <w:rPr>
                <w:rFonts w:ascii="BCC Purno Beta" w:hAnsi="BCC Purno Beta" w:cs="BCC Purno Beta"/>
                <w:noProof/>
                <w:color w:val="000000" w:themeColor="text1"/>
                <w:sz w:val="26"/>
                <w:szCs w:val="26"/>
                <w:shd w:val="clear" w:color="auto" w:fill="FFFFFF"/>
                <w:cs/>
              </w:rPr>
              <w:t>৫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 xml:space="preserve"> বাস্তবায়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>নাধীন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</w:rPr>
              <w:t>।</w:t>
            </w:r>
            <w:r w:rsidRPr="004A3D8B">
              <w:rPr>
                <w:rFonts w:ascii="BCC Purno Beta" w:eastAsia="SolaimanLipi" w:hAnsi="BCC Purno Beta" w:cs="BCC Purno Beta"/>
                <w:noProof/>
                <w:color w:val="000000" w:themeColor="text1"/>
                <w:sz w:val="26"/>
                <w:szCs w:val="26"/>
                <w:cs/>
              </w:rPr>
              <w:t xml:space="preserve"> </w:t>
            </w:r>
            <w:r w:rsidR="008528DF" w:rsidRPr="004A3D8B">
              <w:rPr>
                <w:rFonts w:ascii="BCC Purno Beta" w:eastAsia="SolaimanLipi" w:hAnsi="BCC Purno Beta" w:cs="BCC Purno Beta" w:hint="cs"/>
                <w:noProof/>
                <w:color w:val="000000" w:themeColor="text1"/>
                <w:sz w:val="26"/>
                <w:szCs w:val="26"/>
                <w:cs/>
              </w:rPr>
              <w:t>আজকের সভায় উপস্থাপন করা হবে।</w:t>
            </w:r>
          </w:p>
        </w:tc>
      </w:tr>
      <w:bookmarkEnd w:id="0"/>
    </w:tbl>
    <w:p w14:paraId="76BA75C6" w14:textId="77777777" w:rsidR="00A32B05" w:rsidRDefault="00A32B05" w:rsidP="00C973E8">
      <w:pPr>
        <w:spacing w:after="0"/>
        <w:jc w:val="both"/>
        <w:rPr>
          <w:rFonts w:ascii="BCC Purno Beta" w:eastAsia="SolaimanLipi" w:hAnsi="BCC Purno Beta" w:cs="BCC Purno Beta"/>
          <w:b/>
          <w:noProof/>
          <w:sz w:val="26"/>
          <w:szCs w:val="26"/>
        </w:rPr>
      </w:pPr>
    </w:p>
    <w:p w14:paraId="2B01C1F0" w14:textId="1692889C" w:rsidR="00C973E8" w:rsidRPr="00A32B05" w:rsidRDefault="00C973E8" w:rsidP="00A32B05">
      <w:pPr>
        <w:jc w:val="both"/>
        <w:rPr>
          <w:rFonts w:ascii="BCC Purno Beta" w:eastAsia="SolaimanLipi" w:hAnsi="BCC Purno Beta" w:cs="BCC Purno Beta"/>
          <w:b/>
          <w:noProof/>
          <w:sz w:val="26"/>
          <w:szCs w:val="26"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lastRenderedPageBreak/>
        <w:t xml:space="preserve">আলোচ্যসূচি </w:t>
      </w: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>০৩</w:t>
      </w: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>:</w:t>
      </w:r>
      <w:r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 xml:space="preserve"> </w:t>
      </w:r>
      <w:r w:rsidR="008A4913" w:rsidRPr="00AF633C">
        <w:rPr>
          <w:rFonts w:ascii="BCC Purno Beta" w:hAnsi="BCC Purno Beta" w:cs="BCC Purno Beta"/>
          <w:noProof/>
          <w:sz w:val="26"/>
          <w:szCs w:val="26"/>
          <w:shd w:val="clear" w:color="auto" w:fill="FFFFFF"/>
          <w:cs/>
        </w:rPr>
        <w:t>প্রকল্পের বাস্তবায়ন অগ্রগতি বিষয়ক আলোচনা।</w:t>
      </w:r>
      <w:r w:rsidR="00281259" w:rsidRPr="00AF633C">
        <w:rPr>
          <w:rFonts w:ascii="BCC Purno Beta" w:hAnsi="BCC Purno Beta" w:cs="BCC Purno Beta"/>
          <w:noProof/>
          <w:sz w:val="26"/>
          <w:szCs w:val="26"/>
          <w:shd w:val="clear" w:color="auto" w:fill="FFFFFF"/>
        </w:rPr>
        <w:t xml:space="preserve"> </w:t>
      </w:r>
    </w:p>
    <w:p w14:paraId="46071E3F" w14:textId="523294BE" w:rsidR="00C973E8" w:rsidRPr="00A32B05" w:rsidRDefault="00C973E8" w:rsidP="00A32B05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BCC Purno Beta" w:eastAsia="Nikosh" w:hAnsi="BCC Purno Beta" w:cs="BCC Purno Beta"/>
          <w:b/>
          <w:noProof/>
          <w:sz w:val="26"/>
          <w:szCs w:val="26"/>
          <w:lang w:bidi="bn-IN"/>
        </w:rPr>
      </w:pPr>
      <w:r w:rsidRPr="00AF633C">
        <w:rPr>
          <w:rFonts w:ascii="BCC Purno Beta" w:eastAsia="Nikosh" w:hAnsi="BCC Purno Beta" w:cs="BCC Purno Beta"/>
          <w:b/>
          <w:noProof/>
          <w:sz w:val="26"/>
          <w:szCs w:val="26"/>
          <w:lang w:bidi="bn-IN"/>
        </w:rPr>
        <w:t>৩.ক. প্রকল্পের বাস্তবায়ন অগ্রগতি:</w:t>
      </w:r>
      <w:r w:rsidR="00BD1820">
        <w:rPr>
          <w:rFonts w:ascii="BCC Purno Beta" w:eastAsia="Nikosh" w:hAnsi="BCC Purno Beta" w:cs="BCC Purno Beta" w:hint="cs"/>
          <w:b/>
          <w:noProof/>
          <w:sz w:val="26"/>
          <w:szCs w:val="26"/>
          <w:cs/>
          <w:lang w:bidi="bn-IN"/>
        </w:rPr>
        <w:t xml:space="preserve"> </w:t>
      </w:r>
    </w:p>
    <w:p w14:paraId="7BA5A180" w14:textId="220EA6FD" w:rsidR="004A3D8B" w:rsidRP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সেট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ক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>: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রীক্ষামূলক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ংস্করণ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উন্মুক্ত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করা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হয়েছে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: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০৬টি</w:t>
      </w:r>
    </w:p>
    <w:p w14:paraId="3A0C3568" w14:textId="69747F5D" w:rsid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৮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েন্টিমেন্ট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অ্যানালাইসিস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২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আইপিএ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কনভার্টার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৪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্পেল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চেকার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০৮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ওসিআর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ফন্ট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কনভার্টার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১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্টাইল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গাইড</w:t>
      </w:r>
    </w:p>
    <w:p w14:paraId="1AACFFC6" w14:textId="272908C2" w:rsidR="004A3D8B" w:rsidRP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সেট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খ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>: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রীক্ষামূলক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ংস্করণ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্রকাশে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্রস্তুত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: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০৩টি</w:t>
      </w:r>
    </w:p>
    <w:p w14:paraId="483DA0D7" w14:textId="521F24C2" w:rsidR="004A3D8B" w:rsidRP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২১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থনিক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ল্যাংগুয়েজ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রিসোর্স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>,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০৯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টিট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ও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টিটিএস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  (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ার্ভিস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্রস্তুত</w:t>
      </w:r>
      <w:r w:rsidRPr="004A3D8B"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ফুল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ডেটাসেট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 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ডিসেম্বর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>)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>,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৬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্ক্রি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রিডার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(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কমিউনিট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 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রিলিজ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>)</w:t>
      </w:r>
    </w:p>
    <w:p w14:paraId="1F4D936B" w14:textId="49D03B9A" w:rsid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সেট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গ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>: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ার্বক্ষণিক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চলমা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: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০১টি</w:t>
      </w:r>
    </w:p>
    <w:p w14:paraId="32C82E6A" w14:textId="77777777" w:rsid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৩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িএলডিআর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ও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ইউনিকোড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 </w:t>
      </w:r>
    </w:p>
    <w:p w14:paraId="1F176AE0" w14:textId="77777777" w:rsid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সেট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ঘ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>: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উন্নয়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কাজ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চলমা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: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০৪টি</w:t>
      </w:r>
    </w:p>
    <w:p w14:paraId="759C4EDF" w14:textId="251E866B" w:rsid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০৭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করপাস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(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৪ট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 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মডিউল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্রস্তুত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>)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৭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সাই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রিকগনিশন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২০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ভার্চুয়াল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্রাইভেট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 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অ্যাসিস্টেন্ট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,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৯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ইন্টিগ্রিটেড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্লাটফর্ম</w:t>
      </w:r>
    </w:p>
    <w:p w14:paraId="707F6864" w14:textId="13842C0E" w:rsid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CC Purno Beta" w:eastAsia="Nikosh" w:hAnsi="BCC Purno Beta" w:cs="BCC Purno Beta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সেট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b/>
          <w:bCs/>
          <w:noProof/>
          <w:sz w:val="26"/>
          <w:szCs w:val="26"/>
          <w:cs/>
          <w:lang w:bidi="bn-IN"/>
        </w:rPr>
        <w:t>ঙ</w:t>
      </w:r>
      <w:r w:rsidRPr="004A3D8B">
        <w:rPr>
          <w:rFonts w:ascii="BCC Purno Beta" w:eastAsia="Nikosh" w:hAnsi="BCC Purno Beta" w:cs="BCC Purno Beta"/>
          <w:b/>
          <w:bCs/>
          <w:noProof/>
          <w:sz w:val="26"/>
          <w:szCs w:val="26"/>
          <w:cs/>
          <w:lang w:bidi="bn-IN"/>
        </w:rPr>
        <w:t xml:space="preserve"> :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ুনঃদরপত্র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আহবানের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পর্যায়ে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রয়েছে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: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০২টি</w:t>
      </w:r>
    </w:p>
    <w:p w14:paraId="7801FB85" w14:textId="1D167667" w:rsidR="004A3D8B" w:rsidRP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BCC Purno Beta" w:eastAsia="Nikosh" w:hAnsi="BCC Purno Beta" w:cs="BCC Purno Beta" w:hint="cs"/>
          <w:noProof/>
          <w:sz w:val="26"/>
          <w:szCs w:val="26"/>
          <w:lang w:bidi="bn-IN"/>
        </w:rPr>
      </w:pP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৫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মেশি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 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ট্রান্সলেশন</w:t>
      </w:r>
      <w:r w:rsidRPr="004A3D8B">
        <w:rPr>
          <w:rFonts w:ascii="BCC Purno Beta" w:eastAsia="Nikosh" w:hAnsi="BCC Purno Beta" w:cs="BCC Purno Beta"/>
          <w:noProof/>
          <w:sz w:val="26"/>
          <w:szCs w:val="26"/>
          <w:lang w:bidi="bn-IN"/>
        </w:rPr>
        <w:t>,</w:t>
      </w:r>
      <w:r>
        <w:rPr>
          <w:rFonts w:ascii="BCC Purno Beta" w:eastAsia="Nikosh" w:hAnsi="BCC Purno Beta" w:cs="BCC Purno Beta"/>
          <w:noProof/>
          <w:sz w:val="26"/>
          <w:szCs w:val="26"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এসডি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১০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ন্যাশনাল</w:t>
      </w:r>
      <w:r w:rsidRPr="004A3D8B">
        <w:rPr>
          <w:rFonts w:ascii="BCC Purno Beta" w:eastAsia="Nikosh" w:hAnsi="BCC Purno Beta" w:cs="BCC Purno Beta"/>
          <w:noProof/>
          <w:sz w:val="26"/>
          <w:szCs w:val="26"/>
          <w:cs/>
          <w:lang w:bidi="bn-IN"/>
        </w:rPr>
        <w:t xml:space="preserve"> </w:t>
      </w:r>
      <w:r w:rsidRPr="004A3D8B">
        <w:rPr>
          <w:rFonts w:ascii="BCC Purno Beta" w:eastAsia="Nikosh" w:hAnsi="BCC Purno Beta" w:cs="BCC Purno Beta" w:hint="cs"/>
          <w:noProof/>
          <w:sz w:val="26"/>
          <w:szCs w:val="26"/>
          <w:cs/>
          <w:lang w:bidi="bn-IN"/>
        </w:rPr>
        <w:t>কিবোর্ড</w:t>
      </w:r>
    </w:p>
    <w:p w14:paraId="4C0962EE" w14:textId="77777777" w:rsidR="004A3D8B" w:rsidRDefault="004A3D8B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630"/>
        <w:jc w:val="both"/>
        <w:rPr>
          <w:rFonts w:ascii="BCC Purno Beta" w:eastAsia="Nikosh" w:hAnsi="BCC Purno Beta" w:cs="BCC Purno Beta"/>
          <w:b/>
          <w:bCs/>
          <w:noProof/>
          <w:sz w:val="26"/>
          <w:szCs w:val="26"/>
          <w:lang w:bidi="bn-IN"/>
        </w:rPr>
      </w:pPr>
    </w:p>
    <w:p w14:paraId="3BA343B9" w14:textId="7F1B0E88" w:rsidR="00C973E8" w:rsidRPr="00AF633C" w:rsidRDefault="00C973E8" w:rsidP="004A3D8B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630"/>
        <w:jc w:val="both"/>
        <w:rPr>
          <w:rFonts w:ascii="BCC Purno Beta" w:eastAsia="Nikosh" w:hAnsi="BCC Purno Beta" w:cs="BCC Purno Beta"/>
          <w:b/>
          <w:noProof/>
          <w:sz w:val="26"/>
          <w:szCs w:val="26"/>
          <w:lang w:bidi="bn-IN"/>
        </w:rPr>
      </w:pPr>
      <w:r w:rsidRPr="00AF633C">
        <w:rPr>
          <w:rFonts w:ascii="BCC Purno Beta" w:eastAsia="Nikosh" w:hAnsi="BCC Purno Beta" w:cs="BCC Purno Beta"/>
          <w:b/>
          <w:noProof/>
          <w:sz w:val="26"/>
          <w:szCs w:val="26"/>
          <w:lang w:bidi="bn-IN"/>
        </w:rPr>
        <w:t>৩. খ. প্রকল্পের আর্থিক</w:t>
      </w:r>
      <w:r w:rsidR="008E379D" w:rsidRPr="00AF633C">
        <w:rPr>
          <w:rFonts w:ascii="BCC Purno Beta" w:eastAsia="Nikosh" w:hAnsi="BCC Purno Beta" w:cs="BCC Purno Beta"/>
          <w:b/>
          <w:noProof/>
          <w:sz w:val="26"/>
          <w:szCs w:val="26"/>
          <w:lang w:bidi="bn-IN"/>
        </w:rPr>
        <w:t xml:space="preserve"> </w:t>
      </w:r>
      <w:r w:rsidRPr="00AF633C">
        <w:rPr>
          <w:rFonts w:ascii="BCC Purno Beta" w:eastAsia="Nikosh" w:hAnsi="BCC Purno Beta" w:cs="BCC Purno Beta"/>
          <w:b/>
          <w:noProof/>
          <w:sz w:val="26"/>
          <w:szCs w:val="26"/>
          <w:lang w:bidi="bn-IN"/>
        </w:rPr>
        <w:t xml:space="preserve">অগ্রগতি: </w:t>
      </w: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5"/>
        <w:gridCol w:w="2653"/>
        <w:gridCol w:w="1980"/>
        <w:gridCol w:w="2430"/>
        <w:gridCol w:w="1620"/>
      </w:tblGrid>
      <w:tr w:rsidR="004A3D8B" w:rsidRPr="004A3D8B" w14:paraId="081A6D88" w14:textId="77777777" w:rsidTr="00F74487">
        <w:trPr>
          <w:trHeight w:val="448"/>
        </w:trPr>
        <w:tc>
          <w:tcPr>
            <w:tcW w:w="785" w:type="dxa"/>
            <w:vAlign w:val="center"/>
          </w:tcPr>
          <w:p w14:paraId="2F4F30CB" w14:textId="77777777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ক্রমিক নং</w:t>
            </w:r>
          </w:p>
        </w:tc>
        <w:tc>
          <w:tcPr>
            <w:tcW w:w="2653" w:type="dxa"/>
          </w:tcPr>
          <w:p w14:paraId="0C0FA7A7" w14:textId="77777777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ডিপিপি অনুযায়ী প্রকল্পের মোট বরাদ্দ</w:t>
            </w:r>
          </w:p>
        </w:tc>
        <w:tc>
          <w:tcPr>
            <w:tcW w:w="1980" w:type="dxa"/>
          </w:tcPr>
          <w:p w14:paraId="4F9F6538" w14:textId="1D52C6DA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২০২</w:t>
            </w:r>
            <w:r w:rsidR="004A3D8B"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>৩</w:t>
            </w: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-২</w:t>
            </w:r>
            <w:r w:rsidR="004A3D8B"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>৪</w:t>
            </w: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 xml:space="preserve"> অর্থ বছরের মোট বরাদ্দ</w:t>
            </w:r>
          </w:p>
        </w:tc>
        <w:tc>
          <w:tcPr>
            <w:tcW w:w="2430" w:type="dxa"/>
          </w:tcPr>
          <w:p w14:paraId="30FAEDFC" w14:textId="793792B3" w:rsidR="008C70B6" w:rsidRPr="004A3D8B" w:rsidRDefault="004A3D8B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২০২</w:t>
            </w:r>
            <w:r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>৩</w:t>
            </w: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-২</w:t>
            </w:r>
            <w:r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>৪</w:t>
            </w: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 xml:space="preserve"> </w:t>
            </w:r>
            <w:r w:rsidR="008C70B6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অর্থ বছরে ব্যয় (</w:t>
            </w:r>
            <w:r w:rsidR="00A32B05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cs/>
                <w:lang w:bidi="bn-IN"/>
              </w:rPr>
              <w:t>৩০</w:t>
            </w:r>
            <w:r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 xml:space="preserve"> আগস্ট</w:t>
            </w:r>
            <w:r w:rsidR="00A32B05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,</w:t>
            </w:r>
            <w:r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 xml:space="preserve"> </w:t>
            </w:r>
            <w:r w:rsidR="00A32B05"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>২০২৩</w:t>
            </w:r>
            <w:r w:rsidR="00A32B05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cs/>
                <w:lang w:bidi="bn-IN"/>
              </w:rPr>
              <w:t xml:space="preserve"> </w:t>
            </w:r>
            <w:r w:rsidR="008C70B6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পর্যন্ত)</w:t>
            </w:r>
          </w:p>
        </w:tc>
        <w:tc>
          <w:tcPr>
            <w:tcW w:w="1620" w:type="dxa"/>
          </w:tcPr>
          <w:p w14:paraId="2588B1D1" w14:textId="77777777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ক্রম পুঞ্জিভুত ব্যয়</w:t>
            </w:r>
          </w:p>
        </w:tc>
      </w:tr>
      <w:tr w:rsidR="004A3D8B" w:rsidRPr="004A3D8B" w14:paraId="0446EB0C" w14:textId="77777777" w:rsidTr="00F74487">
        <w:trPr>
          <w:trHeight w:val="224"/>
        </w:trPr>
        <w:tc>
          <w:tcPr>
            <w:tcW w:w="785" w:type="dxa"/>
            <w:vAlign w:val="center"/>
          </w:tcPr>
          <w:p w14:paraId="78E89C45" w14:textId="77777777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১</w:t>
            </w:r>
          </w:p>
        </w:tc>
        <w:tc>
          <w:tcPr>
            <w:tcW w:w="2653" w:type="dxa"/>
          </w:tcPr>
          <w:p w14:paraId="0EC0072B" w14:textId="77777777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 xml:space="preserve">১৫৮৯৬.৬৯ </w:t>
            </w:r>
          </w:p>
          <w:p w14:paraId="77DFB916" w14:textId="77777777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(লক্ষ টাকা)</w:t>
            </w:r>
          </w:p>
        </w:tc>
        <w:tc>
          <w:tcPr>
            <w:tcW w:w="1980" w:type="dxa"/>
          </w:tcPr>
          <w:p w14:paraId="5CCC713C" w14:textId="501432FE" w:rsidR="008C70B6" w:rsidRPr="004A3D8B" w:rsidRDefault="004A3D8B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>৭</w:t>
            </w:r>
            <w:r w:rsidR="000818B6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০</w:t>
            </w:r>
            <w:r w:rsidR="008C70B6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০.০০</w:t>
            </w:r>
          </w:p>
          <w:p w14:paraId="2A20E889" w14:textId="77777777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(লক্ষ টাকা)</w:t>
            </w:r>
          </w:p>
        </w:tc>
        <w:tc>
          <w:tcPr>
            <w:tcW w:w="2430" w:type="dxa"/>
          </w:tcPr>
          <w:p w14:paraId="4B858C29" w14:textId="31F50964" w:rsidR="008C70B6" w:rsidRPr="004A3D8B" w:rsidRDefault="00A32B05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cs/>
                <w:lang w:bidi="bn-IN"/>
              </w:rPr>
              <w:t>০</w:t>
            </w:r>
            <w:r w:rsidR="008C70B6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.</w:t>
            </w:r>
            <w:r w:rsidR="00FA44EC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০০</w:t>
            </w:r>
          </w:p>
          <w:p w14:paraId="5D5EEA2B" w14:textId="77777777" w:rsidR="008C70B6" w:rsidRPr="004A3D8B" w:rsidRDefault="008C70B6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(লক্ষ টাকা)</w:t>
            </w:r>
          </w:p>
        </w:tc>
        <w:tc>
          <w:tcPr>
            <w:tcW w:w="1620" w:type="dxa"/>
          </w:tcPr>
          <w:p w14:paraId="47B84BF6" w14:textId="48B85E9C" w:rsidR="008C70B6" w:rsidRPr="004A3D8B" w:rsidRDefault="001C24C9" w:rsidP="00F74487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</w:pP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cs/>
                <w:lang w:bidi="bn-IN"/>
              </w:rPr>
              <w:t>২</w:t>
            </w:r>
            <w:r w:rsidR="00522667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,</w:t>
            </w:r>
            <w:r w:rsidR="004A3D8B" w:rsidRPr="004A3D8B">
              <w:rPr>
                <w:rFonts w:ascii="BCC Purno Beta" w:eastAsia="Nikosh" w:hAnsi="BCC Purno Beta" w:cs="BCC Purno Beta" w:hint="cs"/>
                <w:noProof/>
                <w:color w:val="000000" w:themeColor="text1"/>
                <w:sz w:val="26"/>
                <w:szCs w:val="26"/>
                <w:cs/>
                <w:lang w:bidi="bn-IN"/>
              </w:rPr>
              <w:t>৯১৮</w:t>
            </w: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cs/>
                <w:lang w:bidi="bn-IN"/>
              </w:rPr>
              <w:t>.</w:t>
            </w:r>
            <w:r w:rsidR="00FA44EC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২৪</w:t>
            </w: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cs/>
                <w:lang w:bidi="bn-IN"/>
              </w:rPr>
              <w:t xml:space="preserve"> </w:t>
            </w:r>
            <w:r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br/>
            </w:r>
            <w:r w:rsidR="008C70B6" w:rsidRPr="004A3D8B">
              <w:rPr>
                <w:rFonts w:ascii="BCC Purno Beta" w:eastAsia="Nikosh" w:hAnsi="BCC Purno Beta" w:cs="BCC Purno Beta"/>
                <w:noProof/>
                <w:color w:val="000000" w:themeColor="text1"/>
                <w:sz w:val="26"/>
                <w:szCs w:val="26"/>
                <w:lang w:bidi="bn-IN"/>
              </w:rPr>
              <w:t>(লক্ষ টাকা)</w:t>
            </w:r>
          </w:p>
        </w:tc>
      </w:tr>
    </w:tbl>
    <w:p w14:paraId="5F92CB01" w14:textId="3CEDCF56" w:rsidR="00C973E8" w:rsidRPr="00AF633C" w:rsidRDefault="00FB741E" w:rsidP="00A32B05">
      <w:pPr>
        <w:spacing w:before="240" w:after="0"/>
        <w:jc w:val="both"/>
        <w:rPr>
          <w:rFonts w:ascii="BCC Purno Beta" w:eastAsia="SolaimanLipi" w:hAnsi="BCC Purno Beta" w:cs="BCC Purno Beta"/>
          <w:b/>
          <w:noProof/>
          <w:sz w:val="26"/>
          <w:szCs w:val="26"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>আলোচ্যসূচি ০</w:t>
      </w:r>
      <w:r w:rsidR="00326CD1"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>৪</w:t>
      </w: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>:</w:t>
      </w: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 xml:space="preserve"> </w:t>
      </w:r>
      <w:r w:rsidR="00C973E8" w:rsidRPr="00AF633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>প্রকল্পের ক্রয়-পরিকল্পনা ও কর্মপরিকল্পনা পর্যালোচনা।</w:t>
      </w:r>
      <w:r w:rsidR="00326CD1"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 xml:space="preserve"> </w:t>
      </w:r>
      <w:r w:rsidR="000818B6"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 xml:space="preserve"> </w:t>
      </w:r>
    </w:p>
    <w:p w14:paraId="1D82CBB8" w14:textId="4DCC7EC4" w:rsidR="00C973E8" w:rsidRPr="00AF633C" w:rsidRDefault="00C973E8" w:rsidP="00C973E8">
      <w:pPr>
        <w:pStyle w:val="ListParagraph"/>
        <w:numPr>
          <w:ilvl w:val="0"/>
          <w:numId w:val="2"/>
        </w:numPr>
        <w:spacing w:after="0"/>
        <w:jc w:val="both"/>
        <w:rPr>
          <w:rFonts w:ascii="BCC Purno Beta" w:eastAsia="SolaimanLipi" w:hAnsi="BCC Purno Beta" w:cs="BCC Purno Beta"/>
          <w:b/>
          <w:noProof/>
          <w:sz w:val="26"/>
          <w:szCs w:val="26"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>ক্রয়-পরিকল্পনা</w:t>
      </w:r>
      <w:r w:rsidR="00FE56D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 xml:space="preserve"> </w:t>
      </w:r>
    </w:p>
    <w:p w14:paraId="24612472" w14:textId="50DDCE2D" w:rsidR="00C973E8" w:rsidRPr="00A32B05" w:rsidRDefault="00C973E8" w:rsidP="00A32B05">
      <w:pPr>
        <w:pStyle w:val="ListParagraph"/>
        <w:numPr>
          <w:ilvl w:val="0"/>
          <w:numId w:val="2"/>
        </w:numPr>
        <w:jc w:val="both"/>
        <w:rPr>
          <w:rFonts w:ascii="BCC Purno Beta" w:eastAsia="SolaimanLipi" w:hAnsi="BCC Purno Beta" w:cs="BCC Purno Beta"/>
          <w:b/>
          <w:noProof/>
          <w:sz w:val="26"/>
          <w:szCs w:val="26"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>কর্মপরিকল্পনা</w:t>
      </w:r>
    </w:p>
    <w:p w14:paraId="44ABC4F6" w14:textId="77777777" w:rsidR="004A3D8B" w:rsidRDefault="00C973E8" w:rsidP="004A3D8B">
      <w:pPr>
        <w:spacing w:after="0"/>
        <w:rPr>
          <w:rFonts w:ascii="BCC Purno Beta" w:hAnsi="BCC Purno Beta" w:cs="BCC Purno Beta"/>
          <w:color w:val="000000" w:themeColor="text1"/>
          <w:sz w:val="24"/>
          <w:szCs w:val="24"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>আলোচ্যসূচি ০</w:t>
      </w:r>
      <w:r w:rsidR="00F0090F" w:rsidRPr="00AF633C">
        <w:rPr>
          <w:rFonts w:ascii="BCC Purno Beta" w:eastAsia="SolaimanLipi" w:hAnsi="BCC Purno Beta" w:cs="BCC Purno Beta"/>
          <w:bCs/>
          <w:noProof/>
          <w:sz w:val="26"/>
          <w:szCs w:val="26"/>
          <w:cs/>
        </w:rPr>
        <w:t>৫</w:t>
      </w: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>:</w:t>
      </w:r>
      <w:r w:rsidR="004A3D8B">
        <w:rPr>
          <w:rFonts w:ascii="BCC Purno Beta" w:eastAsia="SolaimanLipi" w:hAnsi="BCC Purno Beta" w:cs="BCC Purno Beta" w:hint="cs"/>
          <w:b/>
          <w:noProof/>
          <w:sz w:val="26"/>
          <w:szCs w:val="26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প্রকল্পের</w:t>
      </w:r>
      <w:r w:rsidR="004A3D8B"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মাধ্যমে</w:t>
      </w:r>
      <w:r w:rsidR="004A3D8B"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তৈরিকৃত</w:t>
      </w:r>
      <w:r w:rsidR="004A3D8B"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কম্পোনেন্টসমূহের</w:t>
      </w:r>
      <w:r w:rsidR="004A3D8B"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ইউজার</w:t>
      </w:r>
      <w:r w:rsidR="004A3D8B"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পলিসি</w:t>
      </w:r>
      <w:r w:rsidR="004A3D8B"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প্রণয়ন</w:t>
      </w:r>
      <w:r w:rsidR="004A3D8B"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বিষয়ক</w:t>
      </w:r>
      <w:r w:rsidR="004A3D8B"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="004A3D8B"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আলোচনা</w:t>
      </w:r>
      <w:r w:rsidR="004A3D8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।</w:t>
      </w:r>
    </w:p>
    <w:p w14:paraId="1EFB658F" w14:textId="77777777" w:rsidR="004A3D8B" w:rsidRDefault="003869C6" w:rsidP="004A3D8B">
      <w:pPr>
        <w:spacing w:after="0"/>
        <w:rPr>
          <w:rFonts w:ascii="BCC Purno Beta" w:hAnsi="BCC Purno Beta" w:cs="BCC Purno Beta"/>
          <w:noProof/>
          <w:color w:val="000000" w:themeColor="text1"/>
          <w:sz w:val="24"/>
          <w:szCs w:val="24"/>
        </w:rPr>
      </w:pPr>
      <w:r>
        <w:rPr>
          <w:rFonts w:ascii="BCC Purno Beta" w:hAnsi="BCC Purno Beta" w:cs="BCC Purno Beta"/>
          <w:noProof/>
          <w:color w:val="000000" w:themeColor="text1"/>
          <w:sz w:val="24"/>
          <w:szCs w:val="24"/>
          <w:cs/>
        </w:rPr>
        <w:t xml:space="preserve"> </w:t>
      </w:r>
    </w:p>
    <w:p w14:paraId="77F1ECC7" w14:textId="4FBB4D00" w:rsidR="004A3D8B" w:rsidRPr="009D700B" w:rsidRDefault="004A3D8B" w:rsidP="004A3D8B">
      <w:pPr>
        <w:spacing w:after="0"/>
        <w:rPr>
          <w:rFonts w:ascii="BCC Purno Beta" w:hAnsi="BCC Purno Beta" w:cs="BCC Purno Beta"/>
          <w:noProof/>
          <w:color w:val="000000" w:themeColor="text1"/>
          <w:sz w:val="24"/>
          <w:szCs w:val="24"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>আলোচ্যসূচি ০</w:t>
      </w:r>
      <w:r>
        <w:rPr>
          <w:rFonts w:ascii="BCC Purno Beta" w:eastAsia="SolaimanLipi" w:hAnsi="BCC Purno Beta" w:cs="BCC Purno Beta" w:hint="cs"/>
          <w:bCs/>
          <w:noProof/>
          <w:sz w:val="26"/>
          <w:szCs w:val="26"/>
          <w:cs/>
        </w:rPr>
        <w:t>৬</w:t>
      </w: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>:</w:t>
      </w:r>
      <w:r>
        <w:rPr>
          <w:rFonts w:ascii="BCC Purno Beta" w:eastAsia="SolaimanLipi" w:hAnsi="BCC Purno Beta" w:cs="BCC Purno Beta" w:hint="cs"/>
          <w:b/>
          <w:noProof/>
          <w:sz w:val="26"/>
          <w:szCs w:val="26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প্রকল্পের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মাধ্যমে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তৈরিকৃত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কম্পোনেন্টসমূহ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থেকে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আয়যোগ্য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সার্ভিসগুলোর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ট্যারিফ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চার্ট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ড্রাফট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বিষয়ক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  <w:cs/>
        </w:rPr>
        <w:t xml:space="preserve"> </w:t>
      </w:r>
      <w:r w:rsidRPr="009D700B">
        <w:rPr>
          <w:rFonts w:ascii="BCC Purno Beta" w:hAnsi="BCC Purno Beta" w:cs="BCC Purno Beta" w:hint="cs"/>
          <w:color w:val="000000" w:themeColor="text1"/>
          <w:sz w:val="24"/>
          <w:szCs w:val="24"/>
          <w:cs/>
        </w:rPr>
        <w:t>আলোচনা</w:t>
      </w:r>
      <w:r w:rsidRPr="009D700B">
        <w:rPr>
          <w:rFonts w:ascii="BCC Purno Beta" w:hAnsi="BCC Purno Beta" w:cs="BCC Purno Beta"/>
          <w:color w:val="000000" w:themeColor="text1"/>
          <w:sz w:val="24"/>
          <w:szCs w:val="24"/>
        </w:rPr>
        <w:t xml:space="preserve"> </w:t>
      </w:r>
    </w:p>
    <w:p w14:paraId="626A5CD1" w14:textId="77777777" w:rsidR="004A3D8B" w:rsidRDefault="004A3D8B" w:rsidP="00BD1820">
      <w:pPr>
        <w:spacing w:after="0"/>
        <w:rPr>
          <w:rFonts w:ascii="BCC Purno Beta" w:hAnsi="BCC Purno Beta" w:cs="BCC Purno Beta"/>
          <w:noProof/>
          <w:color w:val="000000" w:themeColor="text1"/>
          <w:sz w:val="24"/>
          <w:szCs w:val="24"/>
        </w:rPr>
      </w:pPr>
    </w:p>
    <w:p w14:paraId="2AE4985F" w14:textId="4368EA10" w:rsidR="007411AC" w:rsidRPr="003869C6" w:rsidRDefault="004A3D8B" w:rsidP="00BD1820">
      <w:pPr>
        <w:spacing w:after="0"/>
        <w:rPr>
          <w:rFonts w:ascii="BCC Purno Beta" w:eastAsia="SolaimanLipi" w:hAnsi="BCC Purno Beta" w:cs="BCC Purno Beta" w:hint="cs"/>
          <w:bCs/>
          <w:noProof/>
          <w:sz w:val="26"/>
          <w:szCs w:val="26"/>
          <w:cs/>
        </w:rPr>
      </w:pP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</w:rPr>
        <w:t>আলোচ্যসূচি ০</w:t>
      </w:r>
      <w:r>
        <w:rPr>
          <w:rFonts w:ascii="BCC Purno Beta" w:eastAsia="SolaimanLipi" w:hAnsi="BCC Purno Beta" w:cs="BCC Purno Beta" w:hint="cs"/>
          <w:bCs/>
          <w:noProof/>
          <w:sz w:val="26"/>
          <w:szCs w:val="26"/>
          <w:cs/>
        </w:rPr>
        <w:t>৭</w:t>
      </w:r>
      <w:r w:rsidRPr="00AF633C">
        <w:rPr>
          <w:rFonts w:ascii="BCC Purno Beta" w:eastAsia="SolaimanLipi" w:hAnsi="BCC Purno Beta" w:cs="BCC Purno Beta"/>
          <w:b/>
          <w:noProof/>
          <w:sz w:val="26"/>
          <w:szCs w:val="26"/>
          <w:cs/>
        </w:rPr>
        <w:t>:</w:t>
      </w:r>
      <w:r>
        <w:rPr>
          <w:rFonts w:ascii="BCC Purno Beta" w:eastAsia="SolaimanLipi" w:hAnsi="BCC Purno Beta" w:cs="BCC Purno Beta" w:hint="cs"/>
          <w:b/>
          <w:noProof/>
          <w:sz w:val="26"/>
          <w:szCs w:val="26"/>
          <w:cs/>
        </w:rPr>
        <w:t xml:space="preserve"> </w:t>
      </w:r>
      <w:r w:rsidR="000818B6" w:rsidRPr="003869C6">
        <w:rPr>
          <w:rFonts w:ascii="BCC Purno Beta" w:eastAsia="SolaimanLipi" w:hAnsi="BCC Purno Beta" w:cs="BCC Purno Beta"/>
          <w:bCs/>
          <w:noProof/>
          <w:sz w:val="26"/>
          <w:szCs w:val="26"/>
        </w:rPr>
        <w:t>বিবিধ</w:t>
      </w:r>
    </w:p>
    <w:p w14:paraId="3DBFE97A" w14:textId="1EB6364D" w:rsidR="00C973E8" w:rsidRPr="00AF633C" w:rsidRDefault="00C973E8" w:rsidP="00C973E8">
      <w:pPr>
        <w:spacing w:after="0"/>
        <w:jc w:val="both"/>
        <w:rPr>
          <w:rFonts w:ascii="BCC Purno Beta" w:eastAsia="SolaimanLipi" w:hAnsi="BCC Purno Beta" w:cs="BCC Purno Beta" w:hint="cs"/>
          <w:bCs/>
          <w:noProof/>
          <w:sz w:val="26"/>
          <w:szCs w:val="26"/>
        </w:rPr>
      </w:pPr>
    </w:p>
    <w:sectPr w:rsidR="00C973E8" w:rsidRPr="00AF633C" w:rsidSect="00914909">
      <w:pgSz w:w="11906" w:h="16838" w:code="9"/>
      <w:pgMar w:top="864" w:right="1008" w:bottom="720" w:left="1008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BCC Purno Beta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SolaimanLipi">
    <w:panose1 w:val="03000609000000000000"/>
    <w:charset w:val="00"/>
    <w:family w:val="script"/>
    <w:pitch w:val="fixed"/>
    <w:sig w:usb0="80018007" w:usb1="00002000" w:usb2="00000000" w:usb3="00000000" w:csb0="00000093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2E08"/>
    <w:multiLevelType w:val="hybridMultilevel"/>
    <w:tmpl w:val="38D81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8478B"/>
    <w:multiLevelType w:val="hybridMultilevel"/>
    <w:tmpl w:val="BEBE1D08"/>
    <w:lvl w:ilvl="0" w:tplc="30BAB2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18C1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DEFB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24DD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627C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086F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92CD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8C7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0E96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D4D1D60"/>
    <w:multiLevelType w:val="hybridMultilevel"/>
    <w:tmpl w:val="56C057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5431B8B"/>
    <w:multiLevelType w:val="hybridMultilevel"/>
    <w:tmpl w:val="C336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102592"/>
    <w:multiLevelType w:val="hybridMultilevel"/>
    <w:tmpl w:val="A2669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5331719">
    <w:abstractNumId w:val="0"/>
  </w:num>
  <w:num w:numId="2" w16cid:durableId="862405901">
    <w:abstractNumId w:val="3"/>
  </w:num>
  <w:num w:numId="3" w16cid:durableId="1691643984">
    <w:abstractNumId w:val="1"/>
  </w:num>
  <w:num w:numId="4" w16cid:durableId="517350726">
    <w:abstractNumId w:val="2"/>
  </w:num>
  <w:num w:numId="5" w16cid:durableId="2741420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jcwMDMyM7C0MDVU0lEKTi0uzszPAykwqQUAt4R2/iwAAAA="/>
  </w:docVars>
  <w:rsids>
    <w:rsidRoot w:val="00F478C1"/>
    <w:rsid w:val="00046D69"/>
    <w:rsid w:val="00062862"/>
    <w:rsid w:val="000818B6"/>
    <w:rsid w:val="000B5D81"/>
    <w:rsid w:val="000E3E18"/>
    <w:rsid w:val="0014060A"/>
    <w:rsid w:val="00165308"/>
    <w:rsid w:val="001C24C9"/>
    <w:rsid w:val="00281259"/>
    <w:rsid w:val="00287E0C"/>
    <w:rsid w:val="002A12C7"/>
    <w:rsid w:val="0031600B"/>
    <w:rsid w:val="003207F5"/>
    <w:rsid w:val="00326CD1"/>
    <w:rsid w:val="003728B5"/>
    <w:rsid w:val="003869C6"/>
    <w:rsid w:val="003D5E97"/>
    <w:rsid w:val="004A2380"/>
    <w:rsid w:val="004A3D8B"/>
    <w:rsid w:val="00522667"/>
    <w:rsid w:val="0054452F"/>
    <w:rsid w:val="005B21B1"/>
    <w:rsid w:val="005D6E42"/>
    <w:rsid w:val="0060690D"/>
    <w:rsid w:val="006E4A08"/>
    <w:rsid w:val="007039AD"/>
    <w:rsid w:val="007411AC"/>
    <w:rsid w:val="007B7168"/>
    <w:rsid w:val="008052BA"/>
    <w:rsid w:val="008528DF"/>
    <w:rsid w:val="008A4913"/>
    <w:rsid w:val="008C70B6"/>
    <w:rsid w:val="008E379D"/>
    <w:rsid w:val="008F6056"/>
    <w:rsid w:val="00982AED"/>
    <w:rsid w:val="009A5E75"/>
    <w:rsid w:val="009B29C5"/>
    <w:rsid w:val="009E02CF"/>
    <w:rsid w:val="00A00BE8"/>
    <w:rsid w:val="00A22CED"/>
    <w:rsid w:val="00A326C2"/>
    <w:rsid w:val="00A32B05"/>
    <w:rsid w:val="00AB5567"/>
    <w:rsid w:val="00AB78FB"/>
    <w:rsid w:val="00AE15F3"/>
    <w:rsid w:val="00AF633C"/>
    <w:rsid w:val="00B24109"/>
    <w:rsid w:val="00B62CF6"/>
    <w:rsid w:val="00B63E70"/>
    <w:rsid w:val="00BD1820"/>
    <w:rsid w:val="00C63970"/>
    <w:rsid w:val="00C973E8"/>
    <w:rsid w:val="00D12E5F"/>
    <w:rsid w:val="00D54E04"/>
    <w:rsid w:val="00DA45F0"/>
    <w:rsid w:val="00DD6050"/>
    <w:rsid w:val="00E83AF5"/>
    <w:rsid w:val="00EE2C2D"/>
    <w:rsid w:val="00EE4CFD"/>
    <w:rsid w:val="00EF1862"/>
    <w:rsid w:val="00F0090F"/>
    <w:rsid w:val="00F20FF7"/>
    <w:rsid w:val="00F3343C"/>
    <w:rsid w:val="00F478C1"/>
    <w:rsid w:val="00F5374E"/>
    <w:rsid w:val="00F70494"/>
    <w:rsid w:val="00FA44EC"/>
    <w:rsid w:val="00FB68C7"/>
    <w:rsid w:val="00FB741E"/>
    <w:rsid w:val="00FD4AB0"/>
    <w:rsid w:val="00FE14BC"/>
    <w:rsid w:val="00FE56DC"/>
    <w:rsid w:val="00FE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D2C99"/>
  <w15:chartTrackingRefBased/>
  <w15:docId w15:val="{BCFEAD63-A522-4FBE-B077-49A00F09E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3E8"/>
    <w:rPr>
      <w:rFonts w:ascii="Calibri" w:eastAsia="Calibri" w:hAnsi="Calibri" w:cs="Calibri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3E8"/>
    <w:pPr>
      <w:ind w:left="720"/>
      <w:contextualSpacing/>
    </w:pPr>
    <w:rPr>
      <w:szCs w:val="28"/>
    </w:rPr>
  </w:style>
  <w:style w:type="paragraph" w:customStyle="1" w:styleId="Normal1">
    <w:name w:val="Normal1"/>
    <w:rsid w:val="00C973E8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FB74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A22CE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43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33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9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320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5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6</TotalTime>
  <Pages>2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LICT</dc:creator>
  <cp:keywords/>
  <dc:description/>
  <cp:lastModifiedBy>razequl islam</cp:lastModifiedBy>
  <cp:revision>12</cp:revision>
  <cp:lastPrinted>2023-05-03T09:51:00Z</cp:lastPrinted>
  <dcterms:created xsi:type="dcterms:W3CDTF">2022-04-24T09:57:00Z</dcterms:created>
  <dcterms:modified xsi:type="dcterms:W3CDTF">2023-08-31T04:29:00Z</dcterms:modified>
</cp:coreProperties>
</file>